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4B29" w:rsidRDefault="005A4B29" w:rsidP="009650E8">
      <w:pPr>
        <w:bidi/>
        <w:jc w:val="both"/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posOffset>2450465</wp:posOffset>
            </wp:positionH>
            <wp:positionV relativeFrom="margin">
              <wp:align>top</wp:align>
            </wp:positionV>
            <wp:extent cx="1040765" cy="1123950"/>
            <wp:effectExtent l="0" t="0" r="6985" b="0"/>
            <wp:wrapSquare wrapText="bothSides"/>
            <wp:docPr id="1" name="Picture 0" descr="yasouj f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asouj fa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4076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A4B29" w:rsidRDefault="005A4B29" w:rsidP="009650E8">
      <w:pPr>
        <w:bidi/>
        <w:jc w:val="both"/>
      </w:pPr>
    </w:p>
    <w:p w:rsidR="005A4B29" w:rsidRDefault="005A4B29" w:rsidP="009650E8">
      <w:pPr>
        <w:bidi/>
        <w:jc w:val="both"/>
      </w:pPr>
      <w:r>
        <w:cr/>
      </w:r>
    </w:p>
    <w:p w:rsidR="005A4B29" w:rsidRPr="005A4B29" w:rsidRDefault="005A4B29" w:rsidP="009650E8">
      <w:pPr>
        <w:bidi/>
        <w:jc w:val="center"/>
        <w:rPr>
          <w:rFonts w:cs="B Zar"/>
          <w:b/>
          <w:bCs/>
          <w:color w:val="002060"/>
          <w:sz w:val="28"/>
          <w:szCs w:val="28"/>
          <w:rtl/>
          <w:lang w:bidi="fa-IR"/>
        </w:rPr>
      </w:pPr>
      <w:r>
        <w:cr/>
      </w:r>
      <w:r>
        <w:cr/>
      </w:r>
      <w:r w:rsidRPr="005A4B29">
        <w:rPr>
          <w:rFonts w:cs="B Zar" w:hint="cs"/>
          <w:b/>
          <w:bCs/>
          <w:color w:val="002060"/>
          <w:sz w:val="28"/>
          <w:szCs w:val="28"/>
          <w:rtl/>
          <w:lang w:bidi="fa-IR"/>
        </w:rPr>
        <w:t>مرکز آموزش‌های آزاد و مجازی دانشگاه</w:t>
      </w:r>
    </w:p>
    <w:p w:rsidR="005A4B29" w:rsidRDefault="005A4B29" w:rsidP="009650E8">
      <w:pPr>
        <w:bidi/>
        <w:jc w:val="center"/>
      </w:pPr>
      <w:r>
        <w:cr/>
      </w:r>
      <w:r>
        <w:rPr>
          <w:rFonts w:hint="cs"/>
          <w:rtl/>
        </w:rPr>
        <w:t xml:space="preserve"> </w:t>
      </w:r>
      <w:r>
        <w:rPr>
          <w:rFonts w:ascii="IranNastaliq" w:hAnsi="IranNastaliq" w:cs="IranNastaliq"/>
          <w:color w:val="000000"/>
          <w:sz w:val="48"/>
          <w:szCs w:val="48"/>
          <w:rtl/>
        </w:rPr>
        <w:t>درخواستنامه اطلاعاتي دوره هاي آموزش هاي آزاد</w:t>
      </w:r>
    </w:p>
    <w:p w:rsidR="005A4B29" w:rsidRDefault="005A4B29" w:rsidP="009650E8">
      <w:pPr>
        <w:bidi/>
        <w:jc w:val="both"/>
        <w:rPr>
          <w:rFonts w:cs="B Titr"/>
          <w:b/>
          <w:bCs/>
          <w:color w:val="000000"/>
          <w:sz w:val="46"/>
          <w:szCs w:val="46"/>
          <w:rtl/>
        </w:rPr>
      </w:pPr>
      <w:r>
        <w:cr/>
      </w:r>
      <w:r>
        <w:rPr>
          <w:rFonts w:cs="B Titr" w:hint="cs"/>
          <w:b/>
          <w:bCs/>
          <w:color w:val="000000"/>
          <w:sz w:val="46"/>
          <w:szCs w:val="46"/>
          <w:rtl/>
        </w:rPr>
        <w:t>دانشکده/ مرکز/ موسسه:</w:t>
      </w:r>
    </w:p>
    <w:p w:rsidR="009650E8" w:rsidRDefault="009650E8" w:rsidP="009650E8">
      <w:pPr>
        <w:bidi/>
        <w:jc w:val="both"/>
        <w:rPr>
          <w:rFonts w:cs="B Titr"/>
          <w:b/>
          <w:bCs/>
          <w:color w:val="000000"/>
          <w:sz w:val="46"/>
          <w:szCs w:val="46"/>
          <w:rtl/>
        </w:rPr>
      </w:pPr>
    </w:p>
    <w:p w:rsidR="005A4B29" w:rsidRDefault="005A4B29" w:rsidP="009650E8">
      <w:pPr>
        <w:bidi/>
        <w:jc w:val="both"/>
        <w:rPr>
          <w:rFonts w:cs="B Titr"/>
          <w:b/>
          <w:bCs/>
          <w:color w:val="000000"/>
          <w:sz w:val="46"/>
          <w:szCs w:val="46"/>
          <w:rtl/>
        </w:rPr>
      </w:pPr>
      <w:r>
        <w:rPr>
          <w:rFonts w:cs="B Titr" w:hint="cs"/>
          <w:b/>
          <w:bCs/>
          <w:color w:val="000000"/>
          <w:sz w:val="46"/>
          <w:szCs w:val="46"/>
          <w:rtl/>
        </w:rPr>
        <w:t>گروه آموزشي:</w:t>
      </w:r>
    </w:p>
    <w:p w:rsidR="009650E8" w:rsidRDefault="009650E8" w:rsidP="009650E8">
      <w:pPr>
        <w:bidi/>
        <w:jc w:val="both"/>
        <w:rPr>
          <w:rFonts w:cs="B Titr"/>
          <w:b/>
          <w:bCs/>
          <w:color w:val="000000"/>
          <w:sz w:val="46"/>
          <w:szCs w:val="46"/>
          <w:rtl/>
        </w:rPr>
      </w:pPr>
    </w:p>
    <w:p w:rsidR="005A4B29" w:rsidRDefault="005A4B29" w:rsidP="009650E8">
      <w:pPr>
        <w:bidi/>
        <w:jc w:val="both"/>
        <w:rPr>
          <w:rFonts w:cs="B Titr"/>
          <w:b/>
          <w:bCs/>
          <w:color w:val="000000"/>
          <w:sz w:val="46"/>
          <w:szCs w:val="46"/>
          <w:rtl/>
        </w:rPr>
      </w:pPr>
      <w:r>
        <w:rPr>
          <w:rFonts w:cs="B Titr" w:hint="cs"/>
          <w:b/>
          <w:bCs/>
          <w:color w:val="000000"/>
          <w:sz w:val="46"/>
          <w:szCs w:val="46"/>
          <w:rtl/>
        </w:rPr>
        <w:t>عنوان دوره:</w:t>
      </w:r>
    </w:p>
    <w:p w:rsidR="009650E8" w:rsidRDefault="009650E8" w:rsidP="009650E8">
      <w:pPr>
        <w:bidi/>
        <w:jc w:val="both"/>
        <w:rPr>
          <w:rFonts w:cs="B Titr"/>
          <w:b/>
          <w:bCs/>
          <w:color w:val="000000"/>
          <w:sz w:val="46"/>
          <w:szCs w:val="46"/>
          <w:rtl/>
        </w:rPr>
      </w:pPr>
    </w:p>
    <w:p w:rsidR="009650E8" w:rsidRDefault="00A3110B" w:rsidP="009650E8">
      <w:pPr>
        <w:bidi/>
        <w:jc w:val="both"/>
        <w:rPr>
          <w:rFonts w:cs="B Titr"/>
          <w:b/>
          <w:bCs/>
          <w:color w:val="000000"/>
          <w:sz w:val="42"/>
          <w:szCs w:val="42"/>
          <w:rtl/>
        </w:rPr>
      </w:pPr>
      <w:r w:rsidRPr="00A3110B">
        <w:rPr>
          <w:rFonts w:cs="B Titr"/>
          <w:b/>
          <w:bCs/>
          <w:noProof/>
          <w:color w:val="000000"/>
          <w:sz w:val="46"/>
          <w:szCs w:val="46"/>
          <w:rtl/>
        </w:rPr>
        <w:pict>
          <v:roundrect id="_x0000_s1027" style="position:absolute;left:0;text-align:left;margin-left:69pt;margin-top:14.55pt;width:24pt;height:15.75pt;z-index:251660288" arcsize="10923f" filled="f" fillcolor="black [3213]" strokecolor="black [3213]"/>
        </w:pict>
      </w:r>
      <w:r w:rsidRPr="00A3110B">
        <w:rPr>
          <w:rFonts w:cs="B Titr"/>
          <w:b/>
          <w:bCs/>
          <w:noProof/>
          <w:color w:val="000000"/>
          <w:sz w:val="46"/>
          <w:szCs w:val="46"/>
          <w:rtl/>
        </w:rPr>
        <w:pict>
          <v:roundrect id="_x0000_s1026" style="position:absolute;left:0;text-align:left;margin-left:204pt;margin-top:14.55pt;width:24pt;height:15.75pt;z-index:251659264" arcsize="10923f" filled="f" fillcolor="black [3213]" strokecolor="black [3213]"/>
        </w:pict>
      </w:r>
      <w:r w:rsidR="005A4B29">
        <w:rPr>
          <w:rFonts w:cs="B Titr" w:hint="cs"/>
          <w:b/>
          <w:bCs/>
          <w:color w:val="000000"/>
          <w:sz w:val="46"/>
          <w:szCs w:val="46"/>
          <w:rtl/>
        </w:rPr>
        <w:t>متقاضي دوره:</w:t>
      </w:r>
      <w:r w:rsidR="009650E8">
        <w:rPr>
          <w:rFonts w:cs="B Titr" w:hint="cs"/>
          <w:b/>
          <w:bCs/>
          <w:color w:val="000000"/>
          <w:sz w:val="46"/>
          <w:szCs w:val="46"/>
          <w:rtl/>
        </w:rPr>
        <w:tab/>
      </w:r>
      <w:r w:rsidR="005A4B29">
        <w:rPr>
          <w:rFonts w:cs="B Titr" w:hint="cs"/>
          <w:b/>
          <w:bCs/>
          <w:color w:val="000000"/>
          <w:sz w:val="42"/>
          <w:szCs w:val="42"/>
          <w:rtl/>
        </w:rPr>
        <w:t>سازمان</w:t>
      </w:r>
      <w:r w:rsidR="009650E8">
        <w:rPr>
          <w:rFonts w:cs="B Titr" w:hint="cs"/>
          <w:b/>
          <w:bCs/>
          <w:color w:val="000000"/>
          <w:sz w:val="42"/>
          <w:szCs w:val="42"/>
          <w:rtl/>
        </w:rPr>
        <w:tab/>
      </w:r>
      <w:r w:rsidR="009650E8">
        <w:rPr>
          <w:rFonts w:cs="B Titr" w:hint="cs"/>
          <w:b/>
          <w:bCs/>
          <w:color w:val="000000"/>
          <w:sz w:val="42"/>
          <w:szCs w:val="42"/>
          <w:rtl/>
        </w:rPr>
        <w:tab/>
      </w:r>
      <w:r w:rsidR="009650E8">
        <w:rPr>
          <w:rFonts w:cs="B Titr" w:hint="cs"/>
          <w:b/>
          <w:bCs/>
          <w:color w:val="000000"/>
          <w:sz w:val="42"/>
          <w:szCs w:val="42"/>
          <w:rtl/>
        </w:rPr>
        <w:tab/>
      </w:r>
      <w:r w:rsidR="005A4B29">
        <w:rPr>
          <w:rFonts w:cs="B Titr" w:hint="cs"/>
          <w:b/>
          <w:bCs/>
          <w:color w:val="000000"/>
          <w:sz w:val="42"/>
          <w:szCs w:val="42"/>
          <w:rtl/>
        </w:rPr>
        <w:t>انفرادي</w:t>
      </w:r>
      <w:r w:rsidR="009650E8">
        <w:rPr>
          <w:rFonts w:cs="B Titr" w:hint="cs"/>
          <w:b/>
          <w:bCs/>
          <w:color w:val="000000"/>
          <w:sz w:val="42"/>
          <w:szCs w:val="42"/>
          <w:rtl/>
        </w:rPr>
        <w:tab/>
      </w:r>
    </w:p>
    <w:p w:rsidR="005A4B29" w:rsidRDefault="005A4B29" w:rsidP="009650E8">
      <w:pPr>
        <w:bidi/>
        <w:jc w:val="both"/>
      </w:pPr>
      <w:r>
        <w:rPr>
          <w:rFonts w:cs="B Titr" w:hint="cs"/>
          <w:b/>
          <w:bCs/>
          <w:color w:val="000000"/>
          <w:sz w:val="40"/>
          <w:szCs w:val="40"/>
          <w:rtl/>
        </w:rPr>
        <w:t>نام سازمان:</w:t>
      </w:r>
    </w:p>
    <w:p w:rsidR="009650E8" w:rsidRPr="009650E8" w:rsidRDefault="009650E8" w:rsidP="009650E8">
      <w:pPr>
        <w:pStyle w:val="ListParagraph"/>
        <w:numPr>
          <w:ilvl w:val="0"/>
          <w:numId w:val="1"/>
        </w:numPr>
        <w:bidi/>
        <w:jc w:val="both"/>
        <w:rPr>
          <w:rFonts w:cs="B Mitra"/>
          <w:b/>
          <w:bCs/>
          <w:color w:val="000000"/>
          <w:sz w:val="30"/>
          <w:szCs w:val="30"/>
          <w:rtl/>
        </w:rPr>
      </w:pPr>
      <w:r>
        <w:rPr>
          <w:rFonts w:cs="B Mitra" w:hint="cs"/>
          <w:b/>
          <w:bCs/>
          <w:color w:val="000000"/>
          <w:sz w:val="30"/>
          <w:szCs w:val="30"/>
          <w:rtl/>
        </w:rPr>
        <w:lastRenderedPageBreak/>
        <w:t xml:space="preserve"> </w:t>
      </w:r>
      <w:r w:rsidRPr="009650E8">
        <w:rPr>
          <w:rFonts w:cs="B Mitra" w:hint="cs"/>
          <w:b/>
          <w:bCs/>
          <w:color w:val="000000"/>
          <w:sz w:val="30"/>
          <w:szCs w:val="30"/>
          <w:rtl/>
        </w:rPr>
        <w:t>اطلاعات مربوط به دوره</w:t>
      </w:r>
    </w:p>
    <w:p w:rsidR="009650E8" w:rsidRPr="009650E8" w:rsidRDefault="009650E8" w:rsidP="009650E8">
      <w:pPr>
        <w:pStyle w:val="ListParagraph"/>
        <w:numPr>
          <w:ilvl w:val="1"/>
          <w:numId w:val="2"/>
        </w:numPr>
        <w:bidi/>
        <w:ind w:left="1372"/>
        <w:jc w:val="both"/>
        <w:rPr>
          <w:rFonts w:cs="B Mitra"/>
          <w:b/>
          <w:bCs/>
          <w:color w:val="000000"/>
          <w:sz w:val="28"/>
          <w:szCs w:val="28"/>
        </w:rPr>
      </w:pPr>
      <w:r w:rsidRPr="009650E8">
        <w:rPr>
          <w:rFonts w:cs="B Mitra" w:hint="cs"/>
          <w:b/>
          <w:bCs/>
          <w:color w:val="000000"/>
          <w:sz w:val="28"/>
          <w:szCs w:val="28"/>
          <w:rtl/>
        </w:rPr>
        <w:t>نام دوره</w:t>
      </w:r>
      <w:r>
        <w:rPr>
          <w:rFonts w:cs="Times New Roman" w:hint="cs"/>
          <w:b/>
          <w:bCs/>
          <w:color w:val="000000"/>
          <w:sz w:val="28"/>
          <w:szCs w:val="28"/>
          <w:rtl/>
        </w:rPr>
        <w:t>:</w:t>
      </w:r>
    </w:p>
    <w:p w:rsidR="009650E8" w:rsidRPr="009650E8" w:rsidRDefault="009650E8" w:rsidP="009650E8">
      <w:pPr>
        <w:bidi/>
        <w:ind w:left="652"/>
        <w:jc w:val="both"/>
        <w:rPr>
          <w:rFonts w:cs="B Mitra"/>
          <w:b/>
          <w:bCs/>
          <w:color w:val="000000"/>
          <w:sz w:val="28"/>
          <w:szCs w:val="28"/>
        </w:rPr>
      </w:pPr>
      <w:r w:rsidRPr="009650E8">
        <w:rPr>
          <w:rFonts w:cs="B Mitra" w:hint="cs"/>
          <w:b/>
          <w:bCs/>
          <w:color w:val="000000"/>
        </w:rPr>
        <w:t>---------------</w:t>
      </w:r>
      <w:r>
        <w:rPr>
          <w:rFonts w:cs="B Mitra"/>
          <w:b/>
          <w:bCs/>
          <w:color w:val="000000"/>
        </w:rPr>
        <w:t>----------------------------------</w:t>
      </w:r>
      <w:r w:rsidRPr="009650E8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9650E8" w:rsidRDefault="009650E8" w:rsidP="009650E8">
      <w:pPr>
        <w:pStyle w:val="ListParagraph"/>
        <w:numPr>
          <w:ilvl w:val="1"/>
          <w:numId w:val="2"/>
        </w:numPr>
        <w:bidi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>
        <w:rPr>
          <w:rFonts w:cs="B Mitra" w:hint="cs"/>
          <w:b/>
          <w:bCs/>
          <w:color w:val="000000"/>
          <w:sz w:val="28"/>
          <w:szCs w:val="28"/>
          <w:rtl/>
        </w:rPr>
        <w:t>هدف و ضرورت از برگزاري دوره:</w:t>
      </w:r>
    </w:p>
    <w:p w:rsidR="009650E8" w:rsidRPr="009650E8" w:rsidRDefault="009650E8" w:rsidP="00FA14B2">
      <w:pPr>
        <w:bidi/>
        <w:spacing w:after="0" w:line="360" w:lineRule="auto"/>
        <w:ind w:left="652"/>
        <w:jc w:val="both"/>
        <w:rPr>
          <w:rFonts w:cs="B Mitra"/>
          <w:b/>
          <w:bCs/>
          <w:color w:val="000000"/>
        </w:rPr>
      </w:pPr>
      <w:r w:rsidRPr="009650E8">
        <w:rPr>
          <w:rFonts w:cs="B Mitra" w:hint="cs"/>
          <w:b/>
          <w:bCs/>
          <w:color w:val="000000"/>
        </w:rPr>
        <w:t>---------------</w:t>
      </w:r>
      <w:r w:rsidRPr="009650E8">
        <w:rPr>
          <w:rFonts w:cs="B Mitra"/>
          <w:b/>
          <w:bCs/>
          <w:color w:val="000000"/>
        </w:rPr>
        <w:t>----------------------------------</w:t>
      </w:r>
      <w:r w:rsidRPr="009650E8">
        <w:rPr>
          <w:rFonts w:cs="B Mitra" w:hint="cs"/>
          <w:b/>
          <w:bCs/>
          <w:color w:val="000000"/>
        </w:rPr>
        <w:t>-----------------------------------------------------------</w:t>
      </w:r>
      <w:r>
        <w:rPr>
          <w:rFonts w:cs="B Mitra"/>
          <w:b/>
          <w:bCs/>
          <w:color w:val="000000"/>
        </w:rPr>
        <w:br/>
      </w:r>
      <w:r w:rsidRPr="009650E8">
        <w:rPr>
          <w:rFonts w:cs="B Mitra" w:hint="cs"/>
          <w:b/>
          <w:bCs/>
          <w:color w:val="000000"/>
        </w:rPr>
        <w:t>---------------</w:t>
      </w:r>
      <w:r>
        <w:rPr>
          <w:rFonts w:cs="B Mitra"/>
          <w:b/>
          <w:bCs/>
          <w:color w:val="000000"/>
        </w:rPr>
        <w:t>----------------------------------</w:t>
      </w:r>
      <w:r w:rsidRPr="009650E8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9650E8" w:rsidRPr="009650E8" w:rsidRDefault="009650E8" w:rsidP="00FA14B2">
      <w:pPr>
        <w:bidi/>
        <w:spacing w:after="0" w:line="360" w:lineRule="auto"/>
        <w:ind w:left="652"/>
        <w:jc w:val="both"/>
        <w:rPr>
          <w:rFonts w:cs="B Mitra"/>
          <w:b/>
          <w:bCs/>
          <w:color w:val="000000"/>
        </w:rPr>
      </w:pPr>
      <w:r w:rsidRPr="009650E8">
        <w:rPr>
          <w:rFonts w:cs="B Mitra" w:hint="cs"/>
          <w:b/>
          <w:bCs/>
          <w:color w:val="000000"/>
        </w:rPr>
        <w:t>---------------</w:t>
      </w:r>
      <w:r>
        <w:rPr>
          <w:rFonts w:cs="B Mitra"/>
          <w:b/>
          <w:bCs/>
          <w:color w:val="000000"/>
        </w:rPr>
        <w:t>----------------------------------</w:t>
      </w:r>
      <w:r w:rsidRPr="009650E8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9650E8" w:rsidRPr="009650E8" w:rsidRDefault="009650E8" w:rsidP="00FA14B2">
      <w:pPr>
        <w:bidi/>
        <w:spacing w:after="0" w:line="360" w:lineRule="auto"/>
        <w:ind w:left="652"/>
        <w:jc w:val="both"/>
        <w:rPr>
          <w:rFonts w:cs="B Mitra"/>
          <w:b/>
          <w:bCs/>
          <w:color w:val="000000"/>
        </w:rPr>
      </w:pPr>
      <w:r w:rsidRPr="009650E8">
        <w:rPr>
          <w:rFonts w:cs="B Mitra" w:hint="cs"/>
          <w:b/>
          <w:bCs/>
          <w:color w:val="000000"/>
        </w:rPr>
        <w:t>---------------</w:t>
      </w:r>
      <w:r>
        <w:rPr>
          <w:rFonts w:cs="B Mitra"/>
          <w:b/>
          <w:bCs/>
          <w:color w:val="000000"/>
        </w:rPr>
        <w:t>----------------------------------</w:t>
      </w:r>
      <w:r w:rsidRPr="009650E8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9650E8" w:rsidRPr="009650E8" w:rsidRDefault="009650E8" w:rsidP="00FA14B2">
      <w:pPr>
        <w:bidi/>
        <w:spacing w:after="0" w:line="360" w:lineRule="auto"/>
        <w:ind w:left="652"/>
        <w:jc w:val="both"/>
        <w:rPr>
          <w:rFonts w:cs="B Mitra"/>
          <w:b/>
          <w:bCs/>
          <w:color w:val="000000"/>
          <w:sz w:val="28"/>
          <w:szCs w:val="28"/>
        </w:rPr>
      </w:pPr>
      <w:r w:rsidRPr="009650E8">
        <w:rPr>
          <w:rFonts w:cs="B Mitra" w:hint="cs"/>
          <w:b/>
          <w:bCs/>
          <w:color w:val="000000"/>
        </w:rPr>
        <w:t>---------------</w:t>
      </w:r>
      <w:r>
        <w:rPr>
          <w:rFonts w:cs="B Mitra"/>
          <w:b/>
          <w:bCs/>
          <w:color w:val="000000"/>
        </w:rPr>
        <w:t>----------------------------------</w:t>
      </w:r>
      <w:r w:rsidRPr="009650E8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9650E8" w:rsidRDefault="009650E8" w:rsidP="009650E8">
      <w:pPr>
        <w:bidi/>
        <w:ind w:left="652"/>
        <w:jc w:val="both"/>
        <w:rPr>
          <w:rFonts w:cs="B Mitra"/>
          <w:b/>
          <w:bCs/>
          <w:color w:val="000000"/>
        </w:rPr>
      </w:pPr>
    </w:p>
    <w:p w:rsidR="00FA14B2" w:rsidRPr="00FA14B2" w:rsidRDefault="009650E8" w:rsidP="00FA14B2">
      <w:pPr>
        <w:pStyle w:val="ListParagraph"/>
        <w:numPr>
          <w:ilvl w:val="1"/>
          <w:numId w:val="2"/>
        </w:numPr>
        <w:bidi/>
        <w:ind w:left="1372"/>
        <w:jc w:val="both"/>
      </w:pPr>
      <w:r>
        <w:rPr>
          <w:rFonts w:cs="B Mitra" w:hint="cs"/>
          <w:b/>
          <w:bCs/>
          <w:color w:val="000000"/>
          <w:sz w:val="28"/>
          <w:szCs w:val="28"/>
          <w:rtl/>
        </w:rPr>
        <w:t>تعداد ساعت دوره</w:t>
      </w:r>
      <w:r>
        <w:rPr>
          <w:rFonts w:cs="B Mitra" w:hint="cs"/>
          <w:b/>
          <w:bCs/>
          <w:color w:val="000000"/>
          <w:sz w:val="28"/>
          <w:szCs w:val="28"/>
        </w:rPr>
        <w:t xml:space="preserve"> :</w:t>
      </w:r>
    </w:p>
    <w:p w:rsidR="00FA14B2" w:rsidRPr="00FA14B2" w:rsidRDefault="00FA14B2" w:rsidP="00FA14B2">
      <w:pPr>
        <w:bidi/>
        <w:spacing w:after="0" w:line="360" w:lineRule="auto"/>
        <w:ind w:left="652"/>
        <w:jc w:val="both"/>
        <w:rPr>
          <w:rFonts w:cs="B Mitra"/>
          <w:b/>
          <w:bCs/>
          <w:color w:val="000000"/>
          <w:sz w:val="28"/>
          <w:szCs w:val="28"/>
        </w:rPr>
      </w:pPr>
      <w:r w:rsidRPr="00FA14B2">
        <w:rPr>
          <w:rFonts w:cs="B Mitra" w:hint="cs"/>
          <w:b/>
          <w:bCs/>
          <w:color w:val="000000"/>
        </w:rPr>
        <w:t>---------------</w:t>
      </w:r>
      <w:r w:rsidRPr="00FA14B2">
        <w:rPr>
          <w:rFonts w:cs="B Mitra"/>
          <w:b/>
          <w:bCs/>
          <w:color w:val="000000"/>
        </w:rPr>
        <w:t>----------------------------------</w:t>
      </w:r>
      <w:r w:rsidRPr="00FA14B2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FA14B2" w:rsidRPr="00FA14B2" w:rsidRDefault="00FA14B2" w:rsidP="00FA14B2">
      <w:pPr>
        <w:pStyle w:val="ListParagraph"/>
        <w:bidi/>
        <w:ind w:left="1372"/>
        <w:jc w:val="both"/>
      </w:pPr>
    </w:p>
    <w:p w:rsidR="00FA14B2" w:rsidRPr="00FA14B2" w:rsidRDefault="00FA14B2" w:rsidP="00FA14B2">
      <w:pPr>
        <w:pStyle w:val="ListParagraph"/>
        <w:numPr>
          <w:ilvl w:val="1"/>
          <w:numId w:val="2"/>
        </w:numPr>
        <w:bidi/>
        <w:ind w:left="1372"/>
        <w:jc w:val="both"/>
      </w:pPr>
      <w:r>
        <w:rPr>
          <w:rFonts w:cs="B Mitra" w:hint="cs"/>
          <w:b/>
          <w:bCs/>
          <w:color w:val="000000"/>
          <w:sz w:val="28"/>
          <w:szCs w:val="28"/>
          <w:rtl/>
        </w:rPr>
        <w:t>محتوا و سرفصل دوره:</w:t>
      </w:r>
    </w:p>
    <w:p w:rsidR="00FA14B2" w:rsidRPr="00FA14B2" w:rsidRDefault="00FA14B2" w:rsidP="00FA14B2">
      <w:pPr>
        <w:bidi/>
        <w:spacing w:after="0" w:line="360" w:lineRule="auto"/>
        <w:ind w:left="652"/>
        <w:jc w:val="both"/>
        <w:rPr>
          <w:rFonts w:cs="B Mitra"/>
          <w:b/>
          <w:bCs/>
          <w:color w:val="000000"/>
        </w:rPr>
      </w:pPr>
      <w:r w:rsidRPr="00FA14B2">
        <w:rPr>
          <w:rFonts w:cs="B Mitra" w:hint="cs"/>
          <w:b/>
          <w:bCs/>
          <w:color w:val="000000"/>
        </w:rPr>
        <w:t>---------------</w:t>
      </w:r>
      <w:r w:rsidRPr="00FA14B2">
        <w:rPr>
          <w:rFonts w:cs="B Mitra"/>
          <w:b/>
          <w:bCs/>
          <w:color w:val="000000"/>
        </w:rPr>
        <w:t>----------------------------------</w:t>
      </w:r>
      <w:r w:rsidRPr="00FA14B2">
        <w:rPr>
          <w:rFonts w:cs="B Mitra" w:hint="cs"/>
          <w:b/>
          <w:bCs/>
          <w:color w:val="000000"/>
        </w:rPr>
        <w:t>-----------------------------------------------------------</w:t>
      </w:r>
      <w:r>
        <w:rPr>
          <w:rFonts w:cs="B Mitra"/>
          <w:b/>
          <w:bCs/>
          <w:color w:val="000000"/>
          <w:rtl/>
        </w:rPr>
        <w:br/>
      </w:r>
      <w:r w:rsidRPr="009650E8">
        <w:rPr>
          <w:rFonts w:cs="B Mitra" w:hint="cs"/>
          <w:b/>
          <w:bCs/>
          <w:color w:val="000000"/>
        </w:rPr>
        <w:t>---------------</w:t>
      </w:r>
      <w:r>
        <w:rPr>
          <w:rFonts w:cs="B Mitra"/>
          <w:b/>
          <w:bCs/>
          <w:color w:val="000000"/>
        </w:rPr>
        <w:t>----------------------------------</w:t>
      </w:r>
      <w:r w:rsidRPr="009650E8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FA14B2" w:rsidRPr="00FA14B2" w:rsidRDefault="00FA14B2" w:rsidP="00FA14B2">
      <w:pPr>
        <w:bidi/>
        <w:spacing w:after="0" w:line="360" w:lineRule="auto"/>
        <w:ind w:left="652"/>
        <w:jc w:val="both"/>
        <w:rPr>
          <w:rFonts w:cs="B Mitra"/>
          <w:b/>
          <w:bCs/>
          <w:color w:val="000000"/>
        </w:rPr>
      </w:pPr>
      <w:r w:rsidRPr="009650E8">
        <w:rPr>
          <w:rFonts w:cs="B Mitra" w:hint="cs"/>
          <w:b/>
          <w:bCs/>
          <w:color w:val="000000"/>
        </w:rPr>
        <w:t>---------------</w:t>
      </w:r>
      <w:r>
        <w:rPr>
          <w:rFonts w:cs="B Mitra"/>
          <w:b/>
          <w:bCs/>
          <w:color w:val="000000"/>
        </w:rPr>
        <w:t>----------------------------------</w:t>
      </w:r>
      <w:r w:rsidRPr="009650E8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FA14B2" w:rsidRPr="00FA14B2" w:rsidRDefault="00FA14B2" w:rsidP="00FA14B2">
      <w:pPr>
        <w:bidi/>
        <w:spacing w:after="0" w:line="360" w:lineRule="auto"/>
        <w:ind w:left="652"/>
        <w:jc w:val="both"/>
        <w:rPr>
          <w:rFonts w:cs="B Mitra"/>
          <w:b/>
          <w:bCs/>
          <w:color w:val="000000"/>
        </w:rPr>
      </w:pPr>
      <w:r w:rsidRPr="009650E8">
        <w:rPr>
          <w:rFonts w:cs="B Mitra" w:hint="cs"/>
          <w:b/>
          <w:bCs/>
          <w:color w:val="000000"/>
        </w:rPr>
        <w:t>---------------</w:t>
      </w:r>
      <w:r>
        <w:rPr>
          <w:rFonts w:cs="B Mitra"/>
          <w:b/>
          <w:bCs/>
          <w:color w:val="000000"/>
        </w:rPr>
        <w:t>----------------------------------</w:t>
      </w:r>
      <w:r w:rsidRPr="009650E8">
        <w:rPr>
          <w:rFonts w:cs="B Mitra" w:hint="cs"/>
          <w:b/>
          <w:bCs/>
          <w:color w:val="000000"/>
        </w:rPr>
        <w:t>-----------------------------------------------------------</w:t>
      </w:r>
      <w:r>
        <w:rPr>
          <w:rFonts w:cs="B Mitra"/>
          <w:b/>
          <w:bCs/>
          <w:color w:val="000000"/>
          <w:rtl/>
        </w:rPr>
        <w:br/>
      </w:r>
      <w:r w:rsidRPr="009650E8">
        <w:rPr>
          <w:rFonts w:cs="B Mitra" w:hint="cs"/>
          <w:b/>
          <w:bCs/>
          <w:color w:val="000000"/>
        </w:rPr>
        <w:t>---------------</w:t>
      </w:r>
      <w:r>
        <w:rPr>
          <w:rFonts w:cs="B Mitra"/>
          <w:b/>
          <w:bCs/>
          <w:color w:val="000000"/>
        </w:rPr>
        <w:t>----------------------------------</w:t>
      </w:r>
      <w:r w:rsidRPr="009650E8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FA14B2" w:rsidRPr="00FA14B2" w:rsidRDefault="00FA14B2" w:rsidP="00FA14B2">
      <w:pPr>
        <w:bidi/>
        <w:spacing w:after="0" w:line="360" w:lineRule="auto"/>
        <w:ind w:left="652"/>
        <w:jc w:val="both"/>
        <w:rPr>
          <w:rFonts w:cs="B Mitra"/>
          <w:b/>
          <w:bCs/>
          <w:color w:val="000000"/>
        </w:rPr>
      </w:pPr>
      <w:r w:rsidRPr="009650E8">
        <w:rPr>
          <w:rFonts w:cs="B Mitra" w:hint="cs"/>
          <w:b/>
          <w:bCs/>
          <w:color w:val="000000"/>
        </w:rPr>
        <w:t>---------------</w:t>
      </w:r>
      <w:r>
        <w:rPr>
          <w:rFonts w:cs="B Mitra"/>
          <w:b/>
          <w:bCs/>
          <w:color w:val="000000"/>
        </w:rPr>
        <w:t>----------------------------------</w:t>
      </w:r>
      <w:r w:rsidRPr="009650E8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FA14B2" w:rsidRPr="00FA14B2" w:rsidRDefault="00FA14B2" w:rsidP="00FA14B2">
      <w:pPr>
        <w:bidi/>
        <w:spacing w:after="0" w:line="360" w:lineRule="auto"/>
        <w:ind w:left="652"/>
        <w:jc w:val="both"/>
        <w:rPr>
          <w:rFonts w:cs="B Mitra"/>
          <w:b/>
          <w:bCs/>
          <w:color w:val="000000"/>
        </w:rPr>
      </w:pPr>
      <w:r w:rsidRPr="009650E8">
        <w:rPr>
          <w:rFonts w:cs="B Mitra" w:hint="cs"/>
          <w:b/>
          <w:bCs/>
          <w:color w:val="000000"/>
        </w:rPr>
        <w:t>---------------</w:t>
      </w:r>
      <w:r>
        <w:rPr>
          <w:rFonts w:cs="B Mitra"/>
          <w:b/>
          <w:bCs/>
          <w:color w:val="000000"/>
        </w:rPr>
        <w:t>----------------------------------</w:t>
      </w:r>
      <w:r w:rsidRPr="009650E8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FA14B2" w:rsidRPr="00FA14B2" w:rsidRDefault="00FA14B2" w:rsidP="00FA14B2">
      <w:pPr>
        <w:bidi/>
        <w:spacing w:after="0" w:line="360" w:lineRule="auto"/>
        <w:ind w:left="652"/>
        <w:jc w:val="both"/>
        <w:rPr>
          <w:rFonts w:cs="B Mitra"/>
          <w:b/>
          <w:bCs/>
          <w:color w:val="000000"/>
        </w:rPr>
      </w:pPr>
    </w:p>
    <w:p w:rsidR="00FA14B2" w:rsidRPr="00FA14B2" w:rsidRDefault="00FA14B2" w:rsidP="00FA14B2">
      <w:pPr>
        <w:bidi/>
        <w:spacing w:after="0" w:line="360" w:lineRule="auto"/>
        <w:ind w:left="652"/>
        <w:jc w:val="both"/>
        <w:rPr>
          <w:rFonts w:cs="B Mitra"/>
          <w:b/>
          <w:bCs/>
          <w:color w:val="000000"/>
        </w:rPr>
      </w:pPr>
    </w:p>
    <w:p w:rsidR="00FA14B2" w:rsidRPr="00FA14B2" w:rsidRDefault="00FA14B2" w:rsidP="00FA14B2">
      <w:pPr>
        <w:pStyle w:val="ListParagraph"/>
        <w:bidi/>
        <w:ind w:left="1372"/>
        <w:jc w:val="both"/>
      </w:pPr>
    </w:p>
    <w:p w:rsidR="005A4B29" w:rsidRDefault="009650E8" w:rsidP="00FA14B2">
      <w:pPr>
        <w:bidi/>
        <w:jc w:val="both"/>
      </w:pPr>
      <w:r w:rsidRPr="00FA14B2">
        <w:rPr>
          <w:rFonts w:cs="B Mitra" w:hint="cs"/>
          <w:color w:val="000000"/>
          <w:sz w:val="28"/>
          <w:szCs w:val="28"/>
        </w:rPr>
        <w:br/>
      </w:r>
      <w:r w:rsidRPr="00FA14B2">
        <w:rPr>
          <w:rFonts w:cs="B Mitra" w:hint="cs"/>
          <w:color w:val="000000"/>
        </w:rPr>
        <w:br/>
      </w:r>
      <w:r w:rsidRPr="00FA14B2">
        <w:rPr>
          <w:rFonts w:cs="B Mitra" w:hint="cs"/>
          <w:b/>
          <w:bCs/>
          <w:color w:val="000000"/>
          <w:sz w:val="28"/>
          <w:szCs w:val="28"/>
          <w:rtl/>
        </w:rPr>
        <w:t>تبصره</w:t>
      </w:r>
      <w:r w:rsidRPr="00FA14B2">
        <w:rPr>
          <w:rFonts w:cs="B Mitra" w:hint="cs"/>
          <w:b/>
          <w:bCs/>
          <w:color w:val="000000"/>
        </w:rPr>
        <w:t xml:space="preserve">: </w:t>
      </w:r>
      <w:r w:rsidRPr="00FA14B2">
        <w:rPr>
          <w:rFonts w:cs="B Mitra" w:hint="cs"/>
          <w:color w:val="000000"/>
          <w:sz w:val="28"/>
          <w:szCs w:val="28"/>
          <w:rtl/>
        </w:rPr>
        <w:t>مطابق آئين نامه آموزش</w:t>
      </w:r>
      <w:r w:rsidR="00FA14B2">
        <w:rPr>
          <w:rFonts w:cs="B Mitra" w:hint="cs"/>
          <w:color w:val="000000"/>
          <w:sz w:val="28"/>
          <w:szCs w:val="28"/>
          <w:rtl/>
        </w:rPr>
        <w:t>‌</w:t>
      </w:r>
      <w:r w:rsidRPr="00FA14B2">
        <w:rPr>
          <w:rFonts w:cs="B Mitra" w:hint="cs"/>
          <w:color w:val="000000"/>
          <w:sz w:val="28"/>
          <w:szCs w:val="28"/>
          <w:rtl/>
        </w:rPr>
        <w:t>هاي آزاد</w:t>
      </w:r>
      <w:r w:rsidRPr="00FA14B2">
        <w:rPr>
          <w:color w:val="000000"/>
          <w:sz w:val="28"/>
          <w:szCs w:val="28"/>
          <w:rtl/>
        </w:rPr>
        <w:t xml:space="preserve">، </w:t>
      </w:r>
      <w:r w:rsidRPr="00FA14B2">
        <w:rPr>
          <w:rFonts w:cs="B Mitra" w:hint="cs"/>
          <w:color w:val="000000"/>
          <w:sz w:val="28"/>
          <w:szCs w:val="28"/>
          <w:rtl/>
        </w:rPr>
        <w:t>دانشکده/</w:t>
      </w:r>
      <w:r w:rsidR="00FA14B2">
        <w:rPr>
          <w:rFonts w:cs="B Mitra" w:hint="cs"/>
          <w:color w:val="000000"/>
          <w:sz w:val="28"/>
          <w:szCs w:val="28"/>
          <w:rtl/>
        </w:rPr>
        <w:t xml:space="preserve"> </w:t>
      </w:r>
      <w:r w:rsidRPr="00FA14B2">
        <w:rPr>
          <w:rFonts w:cs="B Mitra" w:hint="cs"/>
          <w:color w:val="000000"/>
          <w:sz w:val="28"/>
          <w:szCs w:val="28"/>
          <w:rtl/>
        </w:rPr>
        <w:t xml:space="preserve">مرکز/ موسسه </w:t>
      </w:r>
      <w:r w:rsidRPr="00FA14B2">
        <w:rPr>
          <w:rFonts w:cs="B Mitra" w:hint="cs"/>
          <w:color w:val="000000"/>
        </w:rPr>
        <w:t>-------</w:t>
      </w:r>
      <w:r w:rsidR="00FA14B2">
        <w:rPr>
          <w:rFonts w:cs="B Mitra"/>
          <w:color w:val="000000"/>
        </w:rPr>
        <w:t>--------------</w:t>
      </w:r>
      <w:r w:rsidRPr="00FA14B2">
        <w:rPr>
          <w:rFonts w:cs="B Mitra" w:hint="cs"/>
          <w:color w:val="000000"/>
        </w:rPr>
        <w:t xml:space="preserve">- </w:t>
      </w:r>
      <w:r w:rsidR="00FA14B2">
        <w:rPr>
          <w:rFonts w:cs="B Mitra" w:hint="cs"/>
          <w:color w:val="000000"/>
          <w:rtl/>
        </w:rPr>
        <w:t xml:space="preserve"> </w:t>
      </w:r>
      <w:r w:rsidRPr="00FA14B2">
        <w:rPr>
          <w:rFonts w:cs="B Mitra" w:hint="cs"/>
          <w:color w:val="000000"/>
          <w:sz w:val="28"/>
          <w:szCs w:val="28"/>
          <w:rtl/>
        </w:rPr>
        <w:t>تعهد مي</w:t>
      </w:r>
      <w:r w:rsidR="00FA14B2">
        <w:rPr>
          <w:rFonts w:cs="B Mitra" w:hint="cs"/>
          <w:color w:val="000000"/>
          <w:sz w:val="28"/>
          <w:szCs w:val="28"/>
          <w:rtl/>
        </w:rPr>
        <w:t>‌</w:t>
      </w:r>
      <w:r w:rsidRPr="00FA14B2">
        <w:rPr>
          <w:rFonts w:cs="B Mitra" w:hint="cs"/>
          <w:color w:val="000000"/>
          <w:sz w:val="28"/>
          <w:szCs w:val="28"/>
          <w:rtl/>
        </w:rPr>
        <w:t>نماید که</w:t>
      </w:r>
      <w:r w:rsidRPr="00FA14B2">
        <w:rPr>
          <w:rFonts w:cs="B Mitra" w:hint="cs"/>
          <w:color w:val="000000"/>
          <w:sz w:val="28"/>
          <w:szCs w:val="28"/>
        </w:rPr>
        <w:br/>
      </w:r>
      <w:r w:rsidRPr="00FA14B2">
        <w:rPr>
          <w:rFonts w:cs="B Mitra" w:hint="cs"/>
          <w:color w:val="000000"/>
          <w:sz w:val="28"/>
          <w:szCs w:val="28"/>
          <w:rtl/>
        </w:rPr>
        <w:t>محتوي و سرفصل فوق</w:t>
      </w:r>
      <w:r w:rsidR="00FA14B2">
        <w:rPr>
          <w:rFonts w:cs="B Mitra" w:hint="cs"/>
          <w:color w:val="000000"/>
          <w:sz w:val="28"/>
          <w:szCs w:val="28"/>
          <w:rtl/>
        </w:rPr>
        <w:t>‌</w:t>
      </w:r>
      <w:r w:rsidRPr="00FA14B2">
        <w:rPr>
          <w:rFonts w:cs="B Mitra" w:hint="cs"/>
          <w:color w:val="000000"/>
          <w:sz w:val="28"/>
          <w:szCs w:val="28"/>
          <w:rtl/>
        </w:rPr>
        <w:t>الذکر متفاوت از سرفصل و محتوي دوره اموزش رسمي است و خاص همين دوره</w:t>
      </w:r>
      <w:r w:rsidRPr="00FA14B2">
        <w:rPr>
          <w:rFonts w:cs="B Mitra" w:hint="cs"/>
          <w:color w:val="000000"/>
          <w:sz w:val="28"/>
          <w:szCs w:val="28"/>
        </w:rPr>
        <w:br/>
      </w:r>
      <w:r w:rsidRPr="00FA14B2">
        <w:rPr>
          <w:rFonts w:cs="B Mitra" w:hint="cs"/>
          <w:color w:val="000000"/>
          <w:sz w:val="28"/>
          <w:szCs w:val="28"/>
          <w:rtl/>
        </w:rPr>
        <w:t>طراحي شده است</w:t>
      </w:r>
      <w:r w:rsidR="00FA14B2">
        <w:rPr>
          <w:rFonts w:cs="B Mitra" w:hint="cs"/>
          <w:color w:val="000000"/>
          <w:sz w:val="28"/>
          <w:szCs w:val="28"/>
          <w:rtl/>
        </w:rPr>
        <w:t>.</w:t>
      </w:r>
      <w:r w:rsidR="005A4B29">
        <w:cr/>
      </w:r>
    </w:p>
    <w:p w:rsidR="00FA14B2" w:rsidRPr="00FA14B2" w:rsidRDefault="00FA14B2" w:rsidP="0056349F">
      <w:pPr>
        <w:pStyle w:val="ListParagraph"/>
        <w:numPr>
          <w:ilvl w:val="1"/>
          <w:numId w:val="2"/>
        </w:numPr>
        <w:bidi/>
        <w:spacing w:after="0" w:line="312" w:lineRule="auto"/>
        <w:ind w:left="1372"/>
        <w:jc w:val="both"/>
      </w:pPr>
      <w:r>
        <w:rPr>
          <w:rFonts w:cs="B Mitra" w:hint="cs"/>
          <w:b/>
          <w:bCs/>
          <w:color w:val="000000"/>
          <w:sz w:val="28"/>
          <w:szCs w:val="28"/>
          <w:rtl/>
        </w:rPr>
        <w:lastRenderedPageBreak/>
        <w:t xml:space="preserve">مدرک تحصیلی لازم جهت شركت در دوره به لحاظ حفظ كیفیت دوره </w:t>
      </w:r>
      <w:r w:rsidRPr="00FA14B2">
        <w:rPr>
          <w:rFonts w:cs="B Mitra" w:hint="cs"/>
          <w:b/>
          <w:bCs/>
          <w:color w:val="000000"/>
          <w:sz w:val="28"/>
          <w:szCs w:val="28"/>
        </w:rPr>
        <w:t>:</w:t>
      </w:r>
    </w:p>
    <w:p w:rsidR="00FA14B2" w:rsidRDefault="00FA14B2" w:rsidP="0056349F">
      <w:pPr>
        <w:pStyle w:val="ListParagraph"/>
        <w:bidi/>
        <w:spacing w:after="0" w:line="312" w:lineRule="auto"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 w:rsidRPr="00FA14B2">
        <w:rPr>
          <w:rFonts w:cs="B Mitra" w:hint="cs"/>
          <w:b/>
          <w:bCs/>
          <w:color w:val="000000"/>
          <w:sz w:val="28"/>
          <w:szCs w:val="28"/>
        </w:rPr>
        <w:br/>
      </w:r>
      <w:r w:rsidR="0056349F" w:rsidRPr="00FA14B2">
        <w:rPr>
          <w:rFonts w:cs="B Mitra" w:hint="cs"/>
          <w:b/>
          <w:bCs/>
          <w:color w:val="000000"/>
        </w:rPr>
        <w:t>---------------</w:t>
      </w:r>
      <w:r w:rsidR="0056349F" w:rsidRPr="00FA14B2">
        <w:rPr>
          <w:rFonts w:cs="B Mitra"/>
          <w:b/>
          <w:bCs/>
          <w:color w:val="000000"/>
        </w:rPr>
        <w:t>----------------------------------</w:t>
      </w:r>
      <w:r w:rsidR="0056349F" w:rsidRPr="00FA14B2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FA14B2" w:rsidRDefault="00FA14B2" w:rsidP="0056349F">
      <w:pPr>
        <w:pStyle w:val="ListParagraph"/>
        <w:numPr>
          <w:ilvl w:val="1"/>
          <w:numId w:val="2"/>
        </w:numPr>
        <w:bidi/>
        <w:spacing w:after="0" w:line="312" w:lineRule="auto"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>
        <w:rPr>
          <w:rFonts w:cs="B Mitra" w:hint="cs"/>
          <w:b/>
          <w:bCs/>
          <w:color w:val="000000"/>
          <w:sz w:val="28"/>
          <w:szCs w:val="28"/>
          <w:rtl/>
        </w:rPr>
        <w:t>سازمان متقاضی دوره در قالب تفاهم نامه درصورت وجود</w:t>
      </w:r>
      <w:r>
        <w:rPr>
          <w:rFonts w:cs="B Mitra" w:hint="cs"/>
          <w:b/>
          <w:bCs/>
          <w:color w:val="000000"/>
          <w:sz w:val="28"/>
          <w:szCs w:val="28"/>
        </w:rPr>
        <w:t xml:space="preserve"> :</w:t>
      </w:r>
    </w:p>
    <w:p w:rsidR="00FA14B2" w:rsidRDefault="00FA14B2" w:rsidP="0056349F">
      <w:pPr>
        <w:pStyle w:val="ListParagraph"/>
        <w:bidi/>
        <w:spacing w:after="0" w:line="312" w:lineRule="auto"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 w:rsidRPr="00FA14B2">
        <w:rPr>
          <w:rFonts w:cs="B Mitra" w:hint="cs"/>
          <w:b/>
          <w:bCs/>
          <w:color w:val="000000"/>
          <w:sz w:val="28"/>
          <w:szCs w:val="28"/>
        </w:rPr>
        <w:br/>
      </w:r>
      <w:r w:rsidR="0056349F" w:rsidRPr="00FA14B2">
        <w:rPr>
          <w:rFonts w:cs="B Mitra" w:hint="cs"/>
          <w:b/>
          <w:bCs/>
          <w:color w:val="000000"/>
        </w:rPr>
        <w:t>---------------</w:t>
      </w:r>
      <w:r w:rsidR="0056349F" w:rsidRPr="00FA14B2">
        <w:rPr>
          <w:rFonts w:cs="B Mitra"/>
          <w:b/>
          <w:bCs/>
          <w:color w:val="000000"/>
        </w:rPr>
        <w:t>----------------------------------</w:t>
      </w:r>
      <w:r w:rsidR="0056349F" w:rsidRPr="00FA14B2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FA14B2" w:rsidRDefault="00A3110B" w:rsidP="0056349F">
      <w:pPr>
        <w:pStyle w:val="ListParagraph"/>
        <w:numPr>
          <w:ilvl w:val="1"/>
          <w:numId w:val="2"/>
        </w:numPr>
        <w:bidi/>
        <w:spacing w:after="0" w:line="312" w:lineRule="auto"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>
        <w:rPr>
          <w:rFonts w:cs="B Mitra"/>
          <w:b/>
          <w:bCs/>
          <w:noProof/>
          <w:color w:val="000000"/>
          <w:sz w:val="28"/>
          <w:szCs w:val="28"/>
          <w:rtl/>
        </w:rPr>
        <w:pict>
          <v:roundrect id="_x0000_s1030" style="position:absolute;left:0;text-align:left;margin-left:-3.75pt;margin-top:6.7pt;width:31.5pt;height:15.75pt;z-index:251663360" arcsize="10923f"/>
        </w:pict>
      </w:r>
      <w:r>
        <w:rPr>
          <w:rFonts w:cs="B Mitra"/>
          <w:b/>
          <w:bCs/>
          <w:noProof/>
          <w:color w:val="000000"/>
          <w:sz w:val="28"/>
          <w:szCs w:val="28"/>
          <w:rtl/>
        </w:rPr>
        <w:pict>
          <v:roundrect id="_x0000_s1029" style="position:absolute;left:0;text-align:left;margin-left:102.75pt;margin-top:6.7pt;width:29.25pt;height:15.75pt;z-index:251662336" arcsize="10923f"/>
        </w:pict>
      </w:r>
      <w:r>
        <w:rPr>
          <w:rFonts w:cs="B Mitra"/>
          <w:b/>
          <w:bCs/>
          <w:noProof/>
          <w:color w:val="000000"/>
          <w:sz w:val="28"/>
          <w:szCs w:val="28"/>
          <w:rtl/>
        </w:rPr>
        <w:pict>
          <v:roundrect id="_x0000_s1028" style="position:absolute;left:0;text-align:left;margin-left:201.75pt;margin-top:6.7pt;width:22.5pt;height:12pt;z-index:251661312" arcsize="10923f"/>
        </w:pict>
      </w:r>
      <w:r w:rsidR="00FA14B2">
        <w:rPr>
          <w:rFonts w:cs="B Mitra" w:hint="cs"/>
          <w:b/>
          <w:bCs/>
          <w:color w:val="000000"/>
          <w:sz w:val="28"/>
          <w:szCs w:val="28"/>
          <w:rtl/>
        </w:rPr>
        <w:t>نحوه ارائه دوره</w:t>
      </w:r>
      <w:r w:rsidR="00FA14B2">
        <w:rPr>
          <w:rFonts w:cs="B Mitra" w:hint="cs"/>
          <w:b/>
          <w:bCs/>
          <w:color w:val="000000"/>
          <w:sz w:val="28"/>
          <w:szCs w:val="28"/>
        </w:rPr>
        <w:t xml:space="preserve">: </w:t>
      </w:r>
      <w:r w:rsidR="00FA14B2">
        <w:rPr>
          <w:rFonts w:cs="B Mitra" w:hint="cs"/>
          <w:b/>
          <w:bCs/>
          <w:color w:val="000000"/>
          <w:sz w:val="28"/>
          <w:szCs w:val="28"/>
          <w:rtl/>
        </w:rPr>
        <w:tab/>
      </w:r>
      <w:r w:rsidR="00FA14B2" w:rsidRPr="00FA14B2">
        <w:rPr>
          <w:rFonts w:cs="B Mitra" w:hint="cs"/>
          <w:b/>
          <w:bCs/>
          <w:color w:val="000000"/>
          <w:sz w:val="28"/>
          <w:szCs w:val="28"/>
          <w:rtl/>
        </w:rPr>
        <w:t>حضوري</w:t>
      </w:r>
      <w:r w:rsidR="00FA14B2">
        <w:rPr>
          <w:rFonts w:cs="B Mitra" w:hint="cs"/>
          <w:b/>
          <w:bCs/>
          <w:color w:val="000000"/>
          <w:sz w:val="28"/>
          <w:szCs w:val="28"/>
          <w:rtl/>
        </w:rPr>
        <w:tab/>
      </w:r>
      <w:r w:rsidR="00FA14B2" w:rsidRPr="00FA14B2">
        <w:rPr>
          <w:rFonts w:cs="B Mitra" w:hint="cs"/>
          <w:b/>
          <w:bCs/>
          <w:color w:val="000000"/>
          <w:sz w:val="28"/>
          <w:szCs w:val="28"/>
          <w:rtl/>
        </w:rPr>
        <w:t xml:space="preserve"> الکترونيکي </w:t>
      </w:r>
      <w:r w:rsidR="00FA14B2">
        <w:rPr>
          <w:rFonts w:cs="B Mitra" w:hint="cs"/>
          <w:b/>
          <w:bCs/>
          <w:color w:val="000000"/>
          <w:sz w:val="28"/>
          <w:szCs w:val="28"/>
          <w:rtl/>
        </w:rPr>
        <w:tab/>
      </w:r>
      <w:r w:rsidR="00FA14B2">
        <w:rPr>
          <w:rFonts w:cs="B Mitra" w:hint="cs"/>
          <w:b/>
          <w:bCs/>
          <w:color w:val="000000"/>
          <w:sz w:val="28"/>
          <w:szCs w:val="28"/>
          <w:rtl/>
        </w:rPr>
        <w:tab/>
      </w:r>
      <w:r w:rsidR="00FA14B2" w:rsidRPr="00FA14B2">
        <w:rPr>
          <w:rFonts w:cs="B Mitra" w:hint="cs"/>
          <w:b/>
          <w:bCs/>
          <w:color w:val="000000"/>
          <w:sz w:val="28"/>
          <w:szCs w:val="28"/>
          <w:rtl/>
        </w:rPr>
        <w:t>نيمه حضوري</w:t>
      </w:r>
    </w:p>
    <w:p w:rsidR="00FA14B2" w:rsidRDefault="00FA14B2" w:rsidP="0056349F">
      <w:pPr>
        <w:pStyle w:val="ListParagraph"/>
        <w:bidi/>
        <w:spacing w:after="0" w:line="312" w:lineRule="auto"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 w:rsidRPr="00FA14B2">
        <w:rPr>
          <w:rFonts w:cs="B Mitra" w:hint="cs"/>
          <w:b/>
          <w:bCs/>
          <w:color w:val="000000"/>
          <w:sz w:val="28"/>
          <w:szCs w:val="28"/>
        </w:rPr>
        <w:br/>
      </w:r>
      <w:r w:rsidR="0056349F" w:rsidRPr="00FA14B2">
        <w:rPr>
          <w:rFonts w:cs="B Mitra" w:hint="cs"/>
          <w:b/>
          <w:bCs/>
          <w:color w:val="000000"/>
        </w:rPr>
        <w:t>---------------</w:t>
      </w:r>
      <w:r w:rsidR="0056349F" w:rsidRPr="00FA14B2">
        <w:rPr>
          <w:rFonts w:cs="B Mitra"/>
          <w:b/>
          <w:bCs/>
          <w:color w:val="000000"/>
        </w:rPr>
        <w:t>----------------------------------</w:t>
      </w:r>
      <w:r w:rsidR="0056349F" w:rsidRPr="00FA14B2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FA14B2" w:rsidRDefault="00FA14B2" w:rsidP="0056349F">
      <w:pPr>
        <w:pStyle w:val="ListParagraph"/>
        <w:numPr>
          <w:ilvl w:val="1"/>
          <w:numId w:val="2"/>
        </w:numPr>
        <w:bidi/>
        <w:spacing w:after="0" w:line="312" w:lineRule="auto"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>
        <w:rPr>
          <w:rFonts w:cs="B Mitra" w:hint="cs"/>
          <w:b/>
          <w:bCs/>
          <w:color w:val="000000"/>
          <w:sz w:val="28"/>
          <w:szCs w:val="28"/>
          <w:rtl/>
        </w:rPr>
        <w:t>نحوه ارزيابی دوره</w:t>
      </w:r>
      <w:r>
        <w:rPr>
          <w:rFonts w:cs="B Mitra" w:hint="cs"/>
          <w:b/>
          <w:bCs/>
          <w:color w:val="000000"/>
          <w:sz w:val="28"/>
          <w:szCs w:val="28"/>
        </w:rPr>
        <w:t xml:space="preserve"> :</w:t>
      </w:r>
    </w:p>
    <w:p w:rsidR="00FA14B2" w:rsidRDefault="00FA14B2" w:rsidP="0056349F">
      <w:pPr>
        <w:pStyle w:val="ListParagraph"/>
        <w:bidi/>
        <w:spacing w:after="0" w:line="312" w:lineRule="auto"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 w:rsidRPr="00FA14B2">
        <w:rPr>
          <w:rFonts w:cs="B Mitra" w:hint="cs"/>
          <w:b/>
          <w:bCs/>
          <w:color w:val="000000"/>
          <w:sz w:val="28"/>
          <w:szCs w:val="28"/>
        </w:rPr>
        <w:br/>
      </w:r>
      <w:r w:rsidR="0056349F" w:rsidRPr="00FA14B2">
        <w:rPr>
          <w:rFonts w:cs="B Mitra" w:hint="cs"/>
          <w:b/>
          <w:bCs/>
          <w:color w:val="000000"/>
        </w:rPr>
        <w:t>---------------</w:t>
      </w:r>
      <w:r w:rsidR="0056349F" w:rsidRPr="00FA14B2">
        <w:rPr>
          <w:rFonts w:cs="B Mitra"/>
          <w:b/>
          <w:bCs/>
          <w:color w:val="000000"/>
        </w:rPr>
        <w:t>----------------------------------</w:t>
      </w:r>
      <w:r w:rsidR="0056349F" w:rsidRPr="00FA14B2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FA14B2" w:rsidRDefault="00FA14B2" w:rsidP="0056349F">
      <w:pPr>
        <w:pStyle w:val="ListParagraph"/>
        <w:numPr>
          <w:ilvl w:val="1"/>
          <w:numId w:val="2"/>
        </w:numPr>
        <w:bidi/>
        <w:spacing w:after="0" w:line="312" w:lineRule="auto"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>
        <w:rPr>
          <w:rFonts w:cs="B Mitra" w:hint="cs"/>
          <w:b/>
          <w:bCs/>
          <w:color w:val="000000"/>
          <w:sz w:val="28"/>
          <w:szCs w:val="28"/>
          <w:rtl/>
        </w:rPr>
        <w:t>تاريخ شروع و خاتمه دوره</w:t>
      </w:r>
      <w:r>
        <w:rPr>
          <w:rFonts w:cs="B Mitra" w:hint="cs"/>
          <w:b/>
          <w:bCs/>
          <w:color w:val="000000"/>
          <w:sz w:val="28"/>
          <w:szCs w:val="28"/>
        </w:rPr>
        <w:t>:</w:t>
      </w:r>
    </w:p>
    <w:p w:rsidR="00FA14B2" w:rsidRDefault="00FA14B2" w:rsidP="0056349F">
      <w:pPr>
        <w:pStyle w:val="ListParagraph"/>
        <w:bidi/>
        <w:spacing w:after="0" w:line="312" w:lineRule="auto"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 w:rsidRPr="00FA14B2">
        <w:rPr>
          <w:rFonts w:cs="B Mitra" w:hint="cs"/>
          <w:b/>
          <w:bCs/>
          <w:color w:val="000000"/>
          <w:sz w:val="28"/>
          <w:szCs w:val="28"/>
        </w:rPr>
        <w:br/>
      </w:r>
      <w:r w:rsidR="0056349F" w:rsidRPr="00FA14B2">
        <w:rPr>
          <w:rFonts w:cs="B Mitra" w:hint="cs"/>
          <w:b/>
          <w:bCs/>
          <w:color w:val="000000"/>
        </w:rPr>
        <w:t>---------------</w:t>
      </w:r>
      <w:r w:rsidR="0056349F" w:rsidRPr="00FA14B2">
        <w:rPr>
          <w:rFonts w:cs="B Mitra"/>
          <w:b/>
          <w:bCs/>
          <w:color w:val="000000"/>
        </w:rPr>
        <w:t>----------------------------------</w:t>
      </w:r>
      <w:r w:rsidR="0056349F" w:rsidRPr="00FA14B2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FA14B2" w:rsidRDefault="00FA14B2" w:rsidP="0056349F">
      <w:pPr>
        <w:pStyle w:val="ListParagraph"/>
        <w:numPr>
          <w:ilvl w:val="1"/>
          <w:numId w:val="2"/>
        </w:numPr>
        <w:bidi/>
        <w:spacing w:after="0" w:line="312" w:lineRule="auto"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>
        <w:rPr>
          <w:rFonts w:cs="B Mitra" w:hint="cs"/>
          <w:b/>
          <w:bCs/>
          <w:color w:val="000000"/>
          <w:sz w:val="28"/>
          <w:szCs w:val="28"/>
          <w:rtl/>
        </w:rPr>
        <w:t xml:space="preserve"> مكان ارائه دوره</w:t>
      </w:r>
      <w:r>
        <w:rPr>
          <w:rFonts w:cs="B Mitra" w:hint="cs"/>
          <w:b/>
          <w:bCs/>
          <w:color w:val="000000"/>
          <w:sz w:val="28"/>
          <w:szCs w:val="28"/>
        </w:rPr>
        <w:t>:</w:t>
      </w:r>
    </w:p>
    <w:p w:rsidR="00FA14B2" w:rsidRDefault="00FA14B2" w:rsidP="0056349F">
      <w:pPr>
        <w:pStyle w:val="ListParagraph"/>
        <w:bidi/>
        <w:spacing w:after="0" w:line="312" w:lineRule="auto"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 w:rsidRPr="00FA14B2">
        <w:rPr>
          <w:rFonts w:cs="B Mitra" w:hint="cs"/>
          <w:b/>
          <w:bCs/>
          <w:color w:val="000000"/>
          <w:sz w:val="28"/>
          <w:szCs w:val="28"/>
        </w:rPr>
        <w:br/>
      </w:r>
      <w:r w:rsidR="0056349F" w:rsidRPr="00FA14B2">
        <w:rPr>
          <w:rFonts w:cs="B Mitra" w:hint="cs"/>
          <w:b/>
          <w:bCs/>
          <w:color w:val="000000"/>
        </w:rPr>
        <w:t>---------------</w:t>
      </w:r>
      <w:r w:rsidR="0056349F" w:rsidRPr="00FA14B2">
        <w:rPr>
          <w:rFonts w:cs="B Mitra"/>
          <w:b/>
          <w:bCs/>
          <w:color w:val="000000"/>
        </w:rPr>
        <w:t>----------------------------------</w:t>
      </w:r>
      <w:r w:rsidR="0056349F" w:rsidRPr="00FA14B2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FA14B2" w:rsidRDefault="00FA14B2" w:rsidP="0056349F">
      <w:pPr>
        <w:pStyle w:val="ListParagraph"/>
        <w:numPr>
          <w:ilvl w:val="1"/>
          <w:numId w:val="2"/>
        </w:numPr>
        <w:bidi/>
        <w:spacing w:after="0" w:line="312" w:lineRule="auto"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>
        <w:rPr>
          <w:rFonts w:cs="B Mitra" w:hint="cs"/>
          <w:b/>
          <w:bCs/>
          <w:color w:val="000000"/>
          <w:sz w:val="28"/>
          <w:szCs w:val="28"/>
          <w:rtl/>
        </w:rPr>
        <w:t xml:space="preserve"> شماره و تاريخ مجوز قبلی در صورت وجود</w:t>
      </w:r>
      <w:r>
        <w:rPr>
          <w:rFonts w:cs="B Mitra" w:hint="cs"/>
          <w:b/>
          <w:bCs/>
          <w:color w:val="000000"/>
          <w:sz w:val="28"/>
          <w:szCs w:val="28"/>
        </w:rPr>
        <w:t>:</w:t>
      </w:r>
      <w:r w:rsidR="008E14C3">
        <w:rPr>
          <w:rFonts w:cs="B Mitra" w:hint="cs"/>
          <w:b/>
          <w:bCs/>
          <w:color w:val="000000"/>
          <w:sz w:val="28"/>
          <w:szCs w:val="28"/>
          <w:rtl/>
          <w:lang w:bidi="fa-IR"/>
        </w:rPr>
        <w:t xml:space="preserve"> </w:t>
      </w:r>
      <w:r w:rsidR="008E14C3" w:rsidRPr="008E14C3">
        <w:rPr>
          <w:rFonts w:ascii="Times New Roman" w:hAnsi="Times New Roman" w:hint="cs"/>
          <w:b/>
          <w:bCs/>
          <w:sz w:val="24"/>
          <w:szCs w:val="24"/>
          <w:rtl/>
          <w:lang w:bidi="fa-IR"/>
        </w:rPr>
        <w:t>آیا قبلا این دوره در موسسه برگزار شده است؟ بلی</w:t>
      </w:r>
      <w:r w:rsidR="008E14C3" w:rsidRPr="008E14C3">
        <w:rPr>
          <w:rFonts w:ascii="Arial" w:hAnsi="Arial" w:cs="Arial" w:hint="cs"/>
          <w:sz w:val="24"/>
          <w:szCs w:val="24"/>
          <w:rtl/>
          <w:lang w:bidi="fa-IR"/>
        </w:rPr>
        <w:t>□</w:t>
      </w:r>
      <w:r w:rsidR="008E14C3" w:rsidRPr="008E14C3">
        <w:rPr>
          <w:rFonts w:ascii="Times New Roman" w:hAnsi="Times New Roman" w:hint="cs"/>
          <w:b/>
          <w:bCs/>
          <w:sz w:val="24"/>
          <w:szCs w:val="24"/>
          <w:rtl/>
          <w:lang w:bidi="fa-IR"/>
        </w:rPr>
        <w:t xml:space="preserve"> چند بار؟...............خیر</w:t>
      </w:r>
      <w:r w:rsidR="008E14C3" w:rsidRPr="008E14C3">
        <w:rPr>
          <w:rFonts w:ascii="Arial" w:hAnsi="Arial" w:cs="Arial" w:hint="cs"/>
          <w:sz w:val="24"/>
          <w:szCs w:val="24"/>
          <w:rtl/>
          <w:lang w:bidi="fa-IR"/>
        </w:rPr>
        <w:t>□</w:t>
      </w:r>
    </w:p>
    <w:p w:rsidR="00FA14B2" w:rsidRDefault="00FA14B2" w:rsidP="008E14C3">
      <w:pPr>
        <w:pStyle w:val="ListParagraph"/>
        <w:bidi/>
        <w:spacing w:after="0" w:line="288" w:lineRule="auto"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 w:rsidRPr="00FA14B2">
        <w:rPr>
          <w:rFonts w:cs="B Mitra" w:hint="cs"/>
          <w:b/>
          <w:bCs/>
          <w:color w:val="000000"/>
          <w:sz w:val="28"/>
          <w:szCs w:val="28"/>
        </w:rPr>
        <w:br/>
      </w:r>
      <w:r w:rsidR="0056349F" w:rsidRPr="00FA14B2">
        <w:rPr>
          <w:rFonts w:cs="B Mitra" w:hint="cs"/>
          <w:b/>
          <w:bCs/>
          <w:color w:val="000000"/>
        </w:rPr>
        <w:t>---------------</w:t>
      </w:r>
      <w:r w:rsidR="0056349F" w:rsidRPr="00FA14B2">
        <w:rPr>
          <w:rFonts w:cs="B Mitra"/>
          <w:b/>
          <w:bCs/>
          <w:color w:val="000000"/>
        </w:rPr>
        <w:t>----------------------------------</w:t>
      </w:r>
      <w:r w:rsidR="0056349F" w:rsidRPr="00FA14B2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FA14B2" w:rsidRDefault="00FA14B2" w:rsidP="0056349F">
      <w:pPr>
        <w:pStyle w:val="ListParagraph"/>
        <w:numPr>
          <w:ilvl w:val="1"/>
          <w:numId w:val="2"/>
        </w:numPr>
        <w:bidi/>
        <w:spacing w:after="0" w:line="312" w:lineRule="auto"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>
        <w:rPr>
          <w:rFonts w:cs="B Mitra" w:hint="cs"/>
          <w:b/>
          <w:bCs/>
          <w:color w:val="000000"/>
          <w:sz w:val="28"/>
          <w:szCs w:val="28"/>
          <w:rtl/>
        </w:rPr>
        <w:t xml:space="preserve"> میزان شهريه پیشنهادي براساس نفر /ساعت دوره</w:t>
      </w:r>
      <w:r>
        <w:rPr>
          <w:rFonts w:cs="B Mitra" w:hint="cs"/>
          <w:b/>
          <w:bCs/>
          <w:color w:val="000000"/>
          <w:sz w:val="28"/>
          <w:szCs w:val="28"/>
        </w:rPr>
        <w:t>:</w:t>
      </w:r>
    </w:p>
    <w:p w:rsidR="00FA14B2" w:rsidRDefault="00FA14B2" w:rsidP="0056349F">
      <w:pPr>
        <w:pStyle w:val="ListParagraph"/>
        <w:bidi/>
        <w:spacing w:after="0" w:line="312" w:lineRule="auto"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 w:rsidRPr="00FA14B2">
        <w:rPr>
          <w:rFonts w:cs="B Mitra" w:hint="cs"/>
          <w:b/>
          <w:bCs/>
          <w:color w:val="000000"/>
          <w:sz w:val="28"/>
          <w:szCs w:val="28"/>
        </w:rPr>
        <w:br/>
      </w:r>
      <w:r w:rsidR="0056349F" w:rsidRPr="00FA14B2">
        <w:rPr>
          <w:rFonts w:cs="B Mitra" w:hint="cs"/>
          <w:b/>
          <w:bCs/>
          <w:color w:val="000000"/>
        </w:rPr>
        <w:t>---------------</w:t>
      </w:r>
      <w:r w:rsidR="0056349F" w:rsidRPr="00FA14B2">
        <w:rPr>
          <w:rFonts w:cs="B Mitra"/>
          <w:b/>
          <w:bCs/>
          <w:color w:val="000000"/>
        </w:rPr>
        <w:t>----------------------------------</w:t>
      </w:r>
      <w:r w:rsidR="0056349F" w:rsidRPr="00FA14B2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FA14B2" w:rsidRDefault="00FA14B2" w:rsidP="0056349F">
      <w:pPr>
        <w:pStyle w:val="ListParagraph"/>
        <w:numPr>
          <w:ilvl w:val="1"/>
          <w:numId w:val="2"/>
        </w:numPr>
        <w:bidi/>
        <w:spacing w:after="0" w:line="312" w:lineRule="auto"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>
        <w:rPr>
          <w:rFonts w:cs="B Mitra" w:hint="cs"/>
          <w:b/>
          <w:bCs/>
          <w:color w:val="000000"/>
          <w:sz w:val="28"/>
          <w:szCs w:val="28"/>
          <w:rtl/>
        </w:rPr>
        <w:t xml:space="preserve"> تعداد افراد متقاضی دوره</w:t>
      </w:r>
      <w:r>
        <w:rPr>
          <w:rFonts w:cs="B Mitra" w:hint="cs"/>
          <w:b/>
          <w:bCs/>
          <w:color w:val="000000"/>
          <w:sz w:val="28"/>
          <w:szCs w:val="28"/>
        </w:rPr>
        <w:t>:</w:t>
      </w:r>
    </w:p>
    <w:p w:rsidR="00FA14B2" w:rsidRDefault="00FA14B2" w:rsidP="0056349F">
      <w:pPr>
        <w:pStyle w:val="ListParagraph"/>
        <w:bidi/>
        <w:spacing w:after="0" w:line="312" w:lineRule="auto"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 w:rsidRPr="00FA14B2">
        <w:rPr>
          <w:rFonts w:cs="B Mitra" w:hint="cs"/>
          <w:b/>
          <w:bCs/>
          <w:color w:val="000000"/>
          <w:sz w:val="28"/>
          <w:szCs w:val="28"/>
        </w:rPr>
        <w:br/>
      </w:r>
      <w:r w:rsidR="0056349F" w:rsidRPr="00FA14B2">
        <w:rPr>
          <w:rFonts w:cs="B Mitra" w:hint="cs"/>
          <w:b/>
          <w:bCs/>
          <w:color w:val="000000"/>
        </w:rPr>
        <w:t>---------------</w:t>
      </w:r>
      <w:r w:rsidR="0056349F" w:rsidRPr="00FA14B2">
        <w:rPr>
          <w:rFonts w:cs="B Mitra"/>
          <w:b/>
          <w:bCs/>
          <w:color w:val="000000"/>
        </w:rPr>
        <w:t>----------------------------------</w:t>
      </w:r>
      <w:r w:rsidR="0056349F" w:rsidRPr="00FA14B2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5A4B29" w:rsidRDefault="00FA14B2" w:rsidP="0056349F">
      <w:pPr>
        <w:pStyle w:val="ListParagraph"/>
        <w:numPr>
          <w:ilvl w:val="1"/>
          <w:numId w:val="2"/>
        </w:numPr>
        <w:bidi/>
        <w:spacing w:after="0" w:line="312" w:lineRule="auto"/>
        <w:ind w:left="1372"/>
        <w:jc w:val="both"/>
        <w:rPr>
          <w:rFonts w:cs="B Mitra"/>
          <w:b/>
          <w:bCs/>
          <w:color w:val="000000"/>
          <w:sz w:val="28"/>
          <w:szCs w:val="28"/>
          <w:rtl/>
        </w:rPr>
      </w:pPr>
      <w:r>
        <w:rPr>
          <w:rFonts w:cs="B Mitra" w:hint="cs"/>
          <w:b/>
          <w:bCs/>
          <w:color w:val="000000"/>
          <w:sz w:val="28"/>
          <w:szCs w:val="28"/>
          <w:rtl/>
        </w:rPr>
        <w:t xml:space="preserve"> نحوه اطلاع رسانی و پذيرش داوطلبان</w:t>
      </w:r>
      <w:r>
        <w:rPr>
          <w:rFonts w:cs="B Mitra" w:hint="cs"/>
          <w:b/>
          <w:bCs/>
          <w:color w:val="000000"/>
          <w:sz w:val="28"/>
          <w:szCs w:val="28"/>
        </w:rPr>
        <w:t>:</w:t>
      </w:r>
    </w:p>
    <w:p w:rsidR="00FA14B2" w:rsidRDefault="00FA14B2" w:rsidP="0056349F">
      <w:pPr>
        <w:pStyle w:val="ListParagraph"/>
        <w:bidi/>
        <w:spacing w:after="0" w:line="312" w:lineRule="auto"/>
        <w:ind w:left="1372"/>
        <w:jc w:val="both"/>
        <w:rPr>
          <w:sz w:val="28"/>
          <w:szCs w:val="28"/>
          <w:rtl/>
        </w:rPr>
      </w:pPr>
    </w:p>
    <w:p w:rsidR="0056349F" w:rsidRDefault="0056349F" w:rsidP="0056349F">
      <w:pPr>
        <w:pStyle w:val="ListParagraph"/>
        <w:bidi/>
        <w:spacing w:after="0" w:line="312" w:lineRule="auto"/>
        <w:ind w:left="1372"/>
        <w:jc w:val="both"/>
        <w:rPr>
          <w:rFonts w:cs="B Mitra"/>
          <w:b/>
          <w:bCs/>
          <w:color w:val="000000"/>
          <w:rtl/>
        </w:rPr>
      </w:pPr>
      <w:r w:rsidRPr="00FA14B2">
        <w:rPr>
          <w:rFonts w:cs="B Mitra" w:hint="cs"/>
          <w:b/>
          <w:bCs/>
          <w:color w:val="000000"/>
        </w:rPr>
        <w:t>---------------</w:t>
      </w:r>
      <w:r w:rsidRPr="00FA14B2">
        <w:rPr>
          <w:rFonts w:cs="B Mitra"/>
          <w:b/>
          <w:bCs/>
          <w:color w:val="000000"/>
        </w:rPr>
        <w:t>----------------------------------</w:t>
      </w:r>
      <w:r w:rsidRPr="00FA14B2">
        <w:rPr>
          <w:rFonts w:cs="B Mitra" w:hint="cs"/>
          <w:b/>
          <w:bCs/>
          <w:color w:val="000000"/>
        </w:rPr>
        <w:t>-----------------------------------------------------------</w:t>
      </w:r>
    </w:p>
    <w:p w:rsidR="0056349F" w:rsidRDefault="0056349F" w:rsidP="0056349F">
      <w:pPr>
        <w:pStyle w:val="ListParagraph"/>
        <w:numPr>
          <w:ilvl w:val="0"/>
          <w:numId w:val="1"/>
        </w:numPr>
        <w:bidi/>
        <w:spacing w:after="0" w:line="360" w:lineRule="auto"/>
        <w:ind w:left="714" w:hanging="357"/>
        <w:jc w:val="both"/>
        <w:rPr>
          <w:rFonts w:cs="B Mitra"/>
          <w:b/>
          <w:bCs/>
          <w:color w:val="000000"/>
          <w:sz w:val="28"/>
          <w:szCs w:val="28"/>
        </w:rPr>
      </w:pPr>
      <w:r w:rsidRPr="0056349F">
        <w:rPr>
          <w:rFonts w:cs="B Mitra" w:hint="cs"/>
          <w:b/>
          <w:bCs/>
          <w:color w:val="000000"/>
          <w:sz w:val="28"/>
          <w:szCs w:val="28"/>
          <w:rtl/>
        </w:rPr>
        <w:lastRenderedPageBreak/>
        <w:t xml:space="preserve">اطلاعات مربوط به </w:t>
      </w:r>
      <w:r w:rsidRPr="0056349F">
        <w:rPr>
          <w:rFonts w:cs="B Mitra" w:hint="cs"/>
          <w:b/>
          <w:bCs/>
          <w:color w:val="000000"/>
          <w:sz w:val="30"/>
          <w:szCs w:val="30"/>
          <w:rtl/>
        </w:rPr>
        <w:t>مدرسین</w:t>
      </w:r>
      <w:r w:rsidRPr="0056349F">
        <w:rPr>
          <w:rFonts w:cs="B Mitra" w:hint="cs"/>
          <w:b/>
          <w:bCs/>
          <w:color w:val="000000"/>
          <w:sz w:val="28"/>
          <w:szCs w:val="28"/>
          <w:rtl/>
        </w:rPr>
        <w:t xml:space="preserve"> دوره</w:t>
      </w:r>
    </w:p>
    <w:p w:rsidR="0056349F" w:rsidRPr="0056349F" w:rsidRDefault="0056349F" w:rsidP="0056349F">
      <w:pPr>
        <w:pStyle w:val="ListParagraph"/>
        <w:bidi/>
        <w:jc w:val="both"/>
        <w:rPr>
          <w:rFonts w:cs="B Mitra"/>
          <w:b/>
          <w:bCs/>
          <w:color w:val="000000"/>
          <w:sz w:val="28"/>
          <w:szCs w:val="28"/>
          <w:rtl/>
        </w:rPr>
      </w:pPr>
      <w:r>
        <w:rPr>
          <w:rFonts w:cs="B Mitra" w:hint="cs"/>
          <w:b/>
          <w:bCs/>
          <w:color w:val="000000"/>
          <w:sz w:val="28"/>
          <w:szCs w:val="28"/>
          <w:rtl/>
        </w:rPr>
        <w:t xml:space="preserve">2-1- </w:t>
      </w:r>
      <w:r w:rsidRPr="0056349F">
        <w:rPr>
          <w:rFonts w:cs="B Mitra" w:hint="cs"/>
          <w:b/>
          <w:bCs/>
          <w:color w:val="000000"/>
          <w:sz w:val="28"/>
          <w:szCs w:val="28"/>
          <w:rtl/>
        </w:rPr>
        <w:t>جدول نام مدرسین و حوزه هاي مربوطه</w:t>
      </w:r>
      <w:r w:rsidRPr="0056349F">
        <w:rPr>
          <w:rFonts w:cs="B Mitra" w:hint="cs"/>
          <w:b/>
          <w:bCs/>
          <w:color w:val="000000"/>
          <w:sz w:val="28"/>
          <w:szCs w:val="28"/>
        </w:rPr>
        <w:t>:</w:t>
      </w:r>
    </w:p>
    <w:p w:rsidR="0056349F" w:rsidRDefault="0056349F" w:rsidP="0056349F">
      <w:pPr>
        <w:pStyle w:val="ListParagraph"/>
        <w:bidi/>
        <w:ind w:left="1372"/>
        <w:jc w:val="both"/>
        <w:rPr>
          <w:rFonts w:cs="B Mitra"/>
          <w:b/>
          <w:bCs/>
          <w:color w:val="000000"/>
          <w:rtl/>
        </w:rPr>
      </w:pPr>
    </w:p>
    <w:tbl>
      <w:tblPr>
        <w:tblStyle w:val="TableGrid"/>
        <w:bidiVisual/>
        <w:tblW w:w="5000" w:type="pct"/>
        <w:jc w:val="center"/>
        <w:tblLook w:val="04A0"/>
      </w:tblPr>
      <w:tblGrid>
        <w:gridCol w:w="1828"/>
        <w:gridCol w:w="1865"/>
        <w:gridCol w:w="1825"/>
        <w:gridCol w:w="1910"/>
        <w:gridCol w:w="1815"/>
      </w:tblGrid>
      <w:tr w:rsidR="0056349F" w:rsidTr="00EA2388">
        <w:trPr>
          <w:trHeight w:val="850"/>
          <w:jc w:val="center"/>
        </w:trPr>
        <w:tc>
          <w:tcPr>
            <w:tcW w:w="989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  <w:r>
              <w:rPr>
                <w:rFonts w:cs="B Mitra" w:hint="cs"/>
                <w:b/>
                <w:bCs/>
                <w:color w:val="000000"/>
                <w:rtl/>
              </w:rPr>
              <w:t>نام مدرس</w:t>
            </w:r>
          </w:p>
        </w:tc>
        <w:tc>
          <w:tcPr>
            <w:tcW w:w="1009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  <w:r>
              <w:rPr>
                <w:rFonts w:cs="B Mitra" w:hint="cs"/>
                <w:b/>
                <w:bCs/>
                <w:color w:val="000000"/>
                <w:rtl/>
              </w:rPr>
              <w:t>مدرک تحصیلی</w:t>
            </w:r>
          </w:p>
        </w:tc>
        <w:tc>
          <w:tcPr>
            <w:tcW w:w="987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  <w:r>
              <w:rPr>
                <w:rFonts w:cs="B Mitra" w:hint="cs"/>
                <w:b/>
                <w:bCs/>
                <w:color w:val="000000"/>
                <w:rtl/>
              </w:rPr>
              <w:t>محل خدمت</w:t>
            </w:r>
          </w:p>
        </w:tc>
        <w:tc>
          <w:tcPr>
            <w:tcW w:w="1033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  <w:r>
              <w:rPr>
                <w:rFonts w:cs="B Mitra" w:hint="cs"/>
                <w:b/>
                <w:bCs/>
                <w:color w:val="000000"/>
                <w:rtl/>
              </w:rPr>
              <w:t>وضعیت استخدامی</w:t>
            </w:r>
          </w:p>
        </w:tc>
        <w:tc>
          <w:tcPr>
            <w:tcW w:w="983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  <w:r>
              <w:rPr>
                <w:rFonts w:cs="B Mitra" w:hint="cs"/>
                <w:b/>
                <w:bCs/>
                <w:color w:val="000000"/>
                <w:rtl/>
              </w:rPr>
              <w:t>نام مبحث</w:t>
            </w:r>
          </w:p>
        </w:tc>
      </w:tr>
      <w:tr w:rsidR="0056349F" w:rsidTr="00EA2388">
        <w:trPr>
          <w:trHeight w:val="850"/>
          <w:jc w:val="center"/>
        </w:trPr>
        <w:tc>
          <w:tcPr>
            <w:tcW w:w="989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  <w:tc>
          <w:tcPr>
            <w:tcW w:w="1009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  <w:tc>
          <w:tcPr>
            <w:tcW w:w="987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  <w:tc>
          <w:tcPr>
            <w:tcW w:w="1033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  <w:tc>
          <w:tcPr>
            <w:tcW w:w="983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</w:tr>
      <w:tr w:rsidR="0056349F" w:rsidTr="00EA2388">
        <w:trPr>
          <w:trHeight w:val="850"/>
          <w:jc w:val="center"/>
        </w:trPr>
        <w:tc>
          <w:tcPr>
            <w:tcW w:w="989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  <w:tc>
          <w:tcPr>
            <w:tcW w:w="1009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  <w:tc>
          <w:tcPr>
            <w:tcW w:w="987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  <w:tc>
          <w:tcPr>
            <w:tcW w:w="1033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  <w:tc>
          <w:tcPr>
            <w:tcW w:w="983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</w:tr>
      <w:tr w:rsidR="0056349F" w:rsidTr="00EA2388">
        <w:trPr>
          <w:trHeight w:val="850"/>
          <w:jc w:val="center"/>
        </w:trPr>
        <w:tc>
          <w:tcPr>
            <w:tcW w:w="989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  <w:tc>
          <w:tcPr>
            <w:tcW w:w="1009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  <w:tc>
          <w:tcPr>
            <w:tcW w:w="987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  <w:tc>
          <w:tcPr>
            <w:tcW w:w="1033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  <w:tc>
          <w:tcPr>
            <w:tcW w:w="983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</w:tr>
      <w:tr w:rsidR="0056349F" w:rsidTr="00EA2388">
        <w:trPr>
          <w:trHeight w:val="850"/>
          <w:jc w:val="center"/>
        </w:trPr>
        <w:tc>
          <w:tcPr>
            <w:tcW w:w="989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  <w:tc>
          <w:tcPr>
            <w:tcW w:w="1009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  <w:tc>
          <w:tcPr>
            <w:tcW w:w="987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  <w:tc>
          <w:tcPr>
            <w:tcW w:w="1033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  <w:tc>
          <w:tcPr>
            <w:tcW w:w="983" w:type="pct"/>
            <w:vAlign w:val="center"/>
          </w:tcPr>
          <w:p w:rsidR="0056349F" w:rsidRDefault="0056349F" w:rsidP="0056349F">
            <w:pPr>
              <w:pStyle w:val="ListParagraph"/>
              <w:bidi/>
              <w:spacing w:line="360" w:lineRule="auto"/>
              <w:ind w:left="0"/>
              <w:jc w:val="center"/>
              <w:rPr>
                <w:rFonts w:cs="B Mitra"/>
                <w:color w:val="000000"/>
                <w:rtl/>
              </w:rPr>
            </w:pPr>
          </w:p>
        </w:tc>
      </w:tr>
    </w:tbl>
    <w:p w:rsidR="0056349F" w:rsidRPr="0056349F" w:rsidRDefault="0056349F" w:rsidP="00EA2388">
      <w:pPr>
        <w:pStyle w:val="ListParagraph"/>
        <w:bidi/>
        <w:jc w:val="both"/>
        <w:rPr>
          <w:sz w:val="28"/>
          <w:szCs w:val="28"/>
        </w:rPr>
      </w:pPr>
      <w:r>
        <w:rPr>
          <w:rFonts w:cs="B Mitra" w:hint="cs"/>
          <w:color w:val="000000"/>
        </w:rPr>
        <w:br/>
      </w:r>
      <w:r w:rsidR="00EA2388">
        <w:rPr>
          <w:rFonts w:cs="B Mitra" w:hint="cs"/>
          <w:b/>
          <w:bCs/>
          <w:color w:val="000000"/>
          <w:sz w:val="28"/>
          <w:szCs w:val="28"/>
          <w:rtl/>
        </w:rPr>
        <w:t xml:space="preserve">2-2- </w:t>
      </w:r>
      <w:r>
        <w:rPr>
          <w:rFonts w:cs="B Mitra" w:hint="cs"/>
          <w:b/>
          <w:bCs/>
          <w:color w:val="000000"/>
          <w:sz w:val="28"/>
          <w:szCs w:val="28"/>
          <w:rtl/>
        </w:rPr>
        <w:t>در صورت بین رشته</w:t>
      </w:r>
      <w:r w:rsidR="00EA2388">
        <w:rPr>
          <w:rFonts w:cs="B Mitra" w:hint="cs"/>
          <w:b/>
          <w:bCs/>
          <w:color w:val="000000"/>
          <w:sz w:val="28"/>
          <w:szCs w:val="28"/>
          <w:rtl/>
        </w:rPr>
        <w:t>‌</w:t>
      </w:r>
      <w:r>
        <w:rPr>
          <w:rFonts w:cs="B Mitra" w:hint="cs"/>
          <w:b/>
          <w:bCs/>
          <w:color w:val="000000"/>
          <w:sz w:val="28"/>
          <w:szCs w:val="28"/>
          <w:rtl/>
        </w:rPr>
        <w:t>اي بودن دوره، توافقات</w:t>
      </w:r>
      <w:r w:rsidR="00EA2388">
        <w:rPr>
          <w:rFonts w:cs="B Mitra" w:hint="cs"/>
          <w:b/>
          <w:bCs/>
          <w:color w:val="000000"/>
          <w:sz w:val="28"/>
          <w:szCs w:val="28"/>
          <w:rtl/>
        </w:rPr>
        <w:t xml:space="preserve"> </w:t>
      </w:r>
      <w:r>
        <w:rPr>
          <w:rFonts w:cs="B Mitra" w:hint="cs"/>
          <w:b/>
          <w:bCs/>
          <w:color w:val="000000"/>
          <w:sz w:val="28"/>
          <w:szCs w:val="28"/>
          <w:rtl/>
        </w:rPr>
        <w:t>(مكاتبات) صورت گرفته با</w:t>
      </w:r>
      <w:r>
        <w:rPr>
          <w:rFonts w:cs="B Mitra" w:hint="cs"/>
          <w:color w:val="000000"/>
          <w:sz w:val="28"/>
          <w:szCs w:val="28"/>
        </w:rPr>
        <w:br/>
      </w:r>
      <w:r>
        <w:rPr>
          <w:rFonts w:cs="B Mitra" w:hint="cs"/>
          <w:b/>
          <w:bCs/>
          <w:color w:val="000000"/>
          <w:sz w:val="28"/>
          <w:szCs w:val="28"/>
          <w:rtl/>
        </w:rPr>
        <w:t>دانشكده/</w:t>
      </w:r>
      <w:r w:rsidR="00EA2388">
        <w:rPr>
          <w:rFonts w:cs="B Mitra" w:hint="cs"/>
          <w:b/>
          <w:bCs/>
          <w:color w:val="000000"/>
          <w:sz w:val="28"/>
          <w:szCs w:val="28"/>
          <w:rtl/>
        </w:rPr>
        <w:t xml:space="preserve"> گروه</w:t>
      </w:r>
      <w:r>
        <w:rPr>
          <w:rFonts w:cs="B Mitra" w:hint="cs"/>
          <w:b/>
          <w:bCs/>
          <w:color w:val="000000"/>
          <w:sz w:val="28"/>
          <w:szCs w:val="28"/>
          <w:rtl/>
        </w:rPr>
        <w:t xml:space="preserve"> مربوطه اعلام و ضمیمه درخواست گردد</w:t>
      </w:r>
      <w:r w:rsidR="00EA2388">
        <w:rPr>
          <w:rFonts w:cs="B Mitra" w:hint="cs"/>
          <w:b/>
          <w:bCs/>
          <w:color w:val="000000"/>
          <w:sz w:val="28"/>
          <w:szCs w:val="28"/>
          <w:rtl/>
        </w:rPr>
        <w:t>.</w:t>
      </w:r>
    </w:p>
    <w:p w:rsidR="00362415" w:rsidRDefault="005A4B29" w:rsidP="00FA14B2">
      <w:pPr>
        <w:bidi/>
        <w:jc w:val="both"/>
      </w:pPr>
      <w:r>
        <w:cr/>
      </w:r>
    </w:p>
    <w:sectPr w:rsidR="00362415" w:rsidSect="005A4B29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6D7A13"/>
    <w:multiLevelType w:val="hybridMultilevel"/>
    <w:tmpl w:val="565A333A"/>
    <w:lvl w:ilvl="0" w:tplc="A85444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DF5212"/>
    <w:multiLevelType w:val="multilevel"/>
    <w:tmpl w:val="85823E7C"/>
    <w:lvl w:ilvl="0">
      <w:start w:val="1"/>
      <w:numFmt w:val="decimal"/>
      <w:lvlText w:val="%1-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cs="B Mitra" w:hint="default"/>
        <w:b/>
        <w:bCs/>
        <w:sz w:val="28"/>
        <w:szCs w:val="28"/>
      </w:rPr>
    </w:lvl>
    <w:lvl w:ilvl="2">
      <w:start w:val="1"/>
      <w:numFmt w:val="decimal"/>
      <w:lvlText w:val="%1-%2-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hint="default"/>
      </w:rPr>
    </w:lvl>
  </w:abstractNum>
  <w:abstractNum w:abstractNumId="2">
    <w:nsid w:val="7D9A4E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K2MLI0NzG2NDW2tDBT0lEKTi0uzszPAykwrAUAmTC69ywAAAA="/>
  </w:docVars>
  <w:rsids>
    <w:rsidRoot w:val="005A4B29"/>
    <w:rsid w:val="00000DC3"/>
    <w:rsid w:val="000013F8"/>
    <w:rsid w:val="00003391"/>
    <w:rsid w:val="00003BE3"/>
    <w:rsid w:val="00007CE9"/>
    <w:rsid w:val="000109AB"/>
    <w:rsid w:val="00010C17"/>
    <w:rsid w:val="000117AF"/>
    <w:rsid w:val="0001180E"/>
    <w:rsid w:val="00013027"/>
    <w:rsid w:val="000143CF"/>
    <w:rsid w:val="00020056"/>
    <w:rsid w:val="000216B5"/>
    <w:rsid w:val="00021D5D"/>
    <w:rsid w:val="00024243"/>
    <w:rsid w:val="00025B55"/>
    <w:rsid w:val="000262CF"/>
    <w:rsid w:val="00026772"/>
    <w:rsid w:val="000277A1"/>
    <w:rsid w:val="00033E05"/>
    <w:rsid w:val="000400BD"/>
    <w:rsid w:val="00040D3D"/>
    <w:rsid w:val="000436EB"/>
    <w:rsid w:val="0004477A"/>
    <w:rsid w:val="0004566F"/>
    <w:rsid w:val="00045C8C"/>
    <w:rsid w:val="0005093B"/>
    <w:rsid w:val="0005117A"/>
    <w:rsid w:val="00051896"/>
    <w:rsid w:val="00051CAA"/>
    <w:rsid w:val="000531D2"/>
    <w:rsid w:val="00053A15"/>
    <w:rsid w:val="00053E96"/>
    <w:rsid w:val="00054175"/>
    <w:rsid w:val="00054ABE"/>
    <w:rsid w:val="00056898"/>
    <w:rsid w:val="0006255E"/>
    <w:rsid w:val="000628BC"/>
    <w:rsid w:val="0006658B"/>
    <w:rsid w:val="000675D9"/>
    <w:rsid w:val="00071973"/>
    <w:rsid w:val="0007425E"/>
    <w:rsid w:val="000759B8"/>
    <w:rsid w:val="00076139"/>
    <w:rsid w:val="0007698C"/>
    <w:rsid w:val="000809BC"/>
    <w:rsid w:val="0008166C"/>
    <w:rsid w:val="00081824"/>
    <w:rsid w:val="0008198A"/>
    <w:rsid w:val="000839EE"/>
    <w:rsid w:val="000858C7"/>
    <w:rsid w:val="00091E1D"/>
    <w:rsid w:val="00092E18"/>
    <w:rsid w:val="0009416B"/>
    <w:rsid w:val="00095641"/>
    <w:rsid w:val="00095B8B"/>
    <w:rsid w:val="000966EC"/>
    <w:rsid w:val="00096825"/>
    <w:rsid w:val="0009692B"/>
    <w:rsid w:val="00096FBD"/>
    <w:rsid w:val="00097517"/>
    <w:rsid w:val="000A3ABD"/>
    <w:rsid w:val="000A3CE2"/>
    <w:rsid w:val="000A68CE"/>
    <w:rsid w:val="000B0546"/>
    <w:rsid w:val="000B331C"/>
    <w:rsid w:val="000B3362"/>
    <w:rsid w:val="000B6088"/>
    <w:rsid w:val="000B6C27"/>
    <w:rsid w:val="000C064A"/>
    <w:rsid w:val="000C0BBB"/>
    <w:rsid w:val="000C0BF4"/>
    <w:rsid w:val="000C67A4"/>
    <w:rsid w:val="000C7240"/>
    <w:rsid w:val="000D037F"/>
    <w:rsid w:val="000D1CC0"/>
    <w:rsid w:val="000D2531"/>
    <w:rsid w:val="000D5D31"/>
    <w:rsid w:val="000D5F21"/>
    <w:rsid w:val="000D6E1F"/>
    <w:rsid w:val="000E0127"/>
    <w:rsid w:val="000E0445"/>
    <w:rsid w:val="000E06C9"/>
    <w:rsid w:val="000E0F67"/>
    <w:rsid w:val="000E0FD9"/>
    <w:rsid w:val="000E112E"/>
    <w:rsid w:val="000E4B67"/>
    <w:rsid w:val="000E4DC2"/>
    <w:rsid w:val="000E5596"/>
    <w:rsid w:val="000F19D6"/>
    <w:rsid w:val="000F281F"/>
    <w:rsid w:val="000F4056"/>
    <w:rsid w:val="000F47C1"/>
    <w:rsid w:val="000F513E"/>
    <w:rsid w:val="000F6960"/>
    <w:rsid w:val="000F6A60"/>
    <w:rsid w:val="00100A63"/>
    <w:rsid w:val="0010182C"/>
    <w:rsid w:val="00101F8D"/>
    <w:rsid w:val="0010249F"/>
    <w:rsid w:val="001071D8"/>
    <w:rsid w:val="00111657"/>
    <w:rsid w:val="00112013"/>
    <w:rsid w:val="001147FA"/>
    <w:rsid w:val="00115562"/>
    <w:rsid w:val="001157A3"/>
    <w:rsid w:val="00117853"/>
    <w:rsid w:val="00120829"/>
    <w:rsid w:val="001239D6"/>
    <w:rsid w:val="00124018"/>
    <w:rsid w:val="001241F7"/>
    <w:rsid w:val="00125ECF"/>
    <w:rsid w:val="00126B75"/>
    <w:rsid w:val="0013043D"/>
    <w:rsid w:val="00132605"/>
    <w:rsid w:val="00136053"/>
    <w:rsid w:val="00137FFE"/>
    <w:rsid w:val="00140762"/>
    <w:rsid w:val="00142291"/>
    <w:rsid w:val="00142B8D"/>
    <w:rsid w:val="00143616"/>
    <w:rsid w:val="00143F4C"/>
    <w:rsid w:val="001456E9"/>
    <w:rsid w:val="00145CAA"/>
    <w:rsid w:val="00147AB7"/>
    <w:rsid w:val="00152D4C"/>
    <w:rsid w:val="00154FF0"/>
    <w:rsid w:val="0015590A"/>
    <w:rsid w:val="0016136D"/>
    <w:rsid w:val="001617D4"/>
    <w:rsid w:val="00161BE6"/>
    <w:rsid w:val="00163C13"/>
    <w:rsid w:val="00165075"/>
    <w:rsid w:val="00165634"/>
    <w:rsid w:val="0017012C"/>
    <w:rsid w:val="001721CC"/>
    <w:rsid w:val="00172940"/>
    <w:rsid w:val="00172F7C"/>
    <w:rsid w:val="00174F0A"/>
    <w:rsid w:val="001770E9"/>
    <w:rsid w:val="0017737A"/>
    <w:rsid w:val="00183BDE"/>
    <w:rsid w:val="0018462C"/>
    <w:rsid w:val="00184B27"/>
    <w:rsid w:val="001850CD"/>
    <w:rsid w:val="001878DF"/>
    <w:rsid w:val="00190AAD"/>
    <w:rsid w:val="0019215F"/>
    <w:rsid w:val="00194AAD"/>
    <w:rsid w:val="00195175"/>
    <w:rsid w:val="001A0297"/>
    <w:rsid w:val="001A039A"/>
    <w:rsid w:val="001A235B"/>
    <w:rsid w:val="001A25DE"/>
    <w:rsid w:val="001A3053"/>
    <w:rsid w:val="001A3A4B"/>
    <w:rsid w:val="001A3A4C"/>
    <w:rsid w:val="001A5607"/>
    <w:rsid w:val="001A5D56"/>
    <w:rsid w:val="001A706A"/>
    <w:rsid w:val="001B01DF"/>
    <w:rsid w:val="001B0E0C"/>
    <w:rsid w:val="001B0E98"/>
    <w:rsid w:val="001B3AB3"/>
    <w:rsid w:val="001B5484"/>
    <w:rsid w:val="001C130E"/>
    <w:rsid w:val="001C141F"/>
    <w:rsid w:val="001C27D1"/>
    <w:rsid w:val="001C2E93"/>
    <w:rsid w:val="001C3186"/>
    <w:rsid w:val="001C4F9A"/>
    <w:rsid w:val="001C69C6"/>
    <w:rsid w:val="001D070D"/>
    <w:rsid w:val="001D0924"/>
    <w:rsid w:val="001D1252"/>
    <w:rsid w:val="001D37F5"/>
    <w:rsid w:val="001D4B88"/>
    <w:rsid w:val="001D6104"/>
    <w:rsid w:val="001D662F"/>
    <w:rsid w:val="001D7994"/>
    <w:rsid w:val="001E268D"/>
    <w:rsid w:val="001E6828"/>
    <w:rsid w:val="001E79AB"/>
    <w:rsid w:val="001E7E6B"/>
    <w:rsid w:val="001F118B"/>
    <w:rsid w:val="001F4BB6"/>
    <w:rsid w:val="001F50A4"/>
    <w:rsid w:val="001F64CF"/>
    <w:rsid w:val="001F7A8B"/>
    <w:rsid w:val="002014FE"/>
    <w:rsid w:val="002016B5"/>
    <w:rsid w:val="00202729"/>
    <w:rsid w:val="00202B55"/>
    <w:rsid w:val="00205234"/>
    <w:rsid w:val="00206649"/>
    <w:rsid w:val="00207B85"/>
    <w:rsid w:val="0021047A"/>
    <w:rsid w:val="00213574"/>
    <w:rsid w:val="00215476"/>
    <w:rsid w:val="002206DF"/>
    <w:rsid w:val="0022080D"/>
    <w:rsid w:val="00222137"/>
    <w:rsid w:val="002221CC"/>
    <w:rsid w:val="00224E1C"/>
    <w:rsid w:val="0022575E"/>
    <w:rsid w:val="00225B20"/>
    <w:rsid w:val="00225EBF"/>
    <w:rsid w:val="00226905"/>
    <w:rsid w:val="00226916"/>
    <w:rsid w:val="002314BB"/>
    <w:rsid w:val="00233A06"/>
    <w:rsid w:val="00233DB0"/>
    <w:rsid w:val="00234515"/>
    <w:rsid w:val="00235D2F"/>
    <w:rsid w:val="00237031"/>
    <w:rsid w:val="00237BE2"/>
    <w:rsid w:val="002406B1"/>
    <w:rsid w:val="00240CB7"/>
    <w:rsid w:val="00243299"/>
    <w:rsid w:val="00243584"/>
    <w:rsid w:val="002453DE"/>
    <w:rsid w:val="002459B9"/>
    <w:rsid w:val="0024655E"/>
    <w:rsid w:val="00246691"/>
    <w:rsid w:val="00246AEF"/>
    <w:rsid w:val="00247129"/>
    <w:rsid w:val="002501B0"/>
    <w:rsid w:val="00253328"/>
    <w:rsid w:val="00253930"/>
    <w:rsid w:val="00253E57"/>
    <w:rsid w:val="002543F2"/>
    <w:rsid w:val="0025618E"/>
    <w:rsid w:val="002563D3"/>
    <w:rsid w:val="00257D41"/>
    <w:rsid w:val="00262DC2"/>
    <w:rsid w:val="00262F5D"/>
    <w:rsid w:val="00264919"/>
    <w:rsid w:val="00265755"/>
    <w:rsid w:val="00265CE3"/>
    <w:rsid w:val="00266FDA"/>
    <w:rsid w:val="002676C8"/>
    <w:rsid w:val="00270B3A"/>
    <w:rsid w:val="00272B1B"/>
    <w:rsid w:val="00273C37"/>
    <w:rsid w:val="00273D8E"/>
    <w:rsid w:val="00275291"/>
    <w:rsid w:val="0027675F"/>
    <w:rsid w:val="002820EC"/>
    <w:rsid w:val="0028364E"/>
    <w:rsid w:val="00283704"/>
    <w:rsid w:val="002867A4"/>
    <w:rsid w:val="00286833"/>
    <w:rsid w:val="00286EA8"/>
    <w:rsid w:val="002911BF"/>
    <w:rsid w:val="0029319B"/>
    <w:rsid w:val="002937A2"/>
    <w:rsid w:val="00293832"/>
    <w:rsid w:val="002945D1"/>
    <w:rsid w:val="0029513B"/>
    <w:rsid w:val="002964B1"/>
    <w:rsid w:val="00296E1B"/>
    <w:rsid w:val="00296EB9"/>
    <w:rsid w:val="0029768E"/>
    <w:rsid w:val="002A037F"/>
    <w:rsid w:val="002A303B"/>
    <w:rsid w:val="002A31A7"/>
    <w:rsid w:val="002A73DC"/>
    <w:rsid w:val="002B2CCD"/>
    <w:rsid w:val="002B491E"/>
    <w:rsid w:val="002B79A6"/>
    <w:rsid w:val="002C033D"/>
    <w:rsid w:val="002C0461"/>
    <w:rsid w:val="002C0835"/>
    <w:rsid w:val="002C0D5E"/>
    <w:rsid w:val="002C0ED9"/>
    <w:rsid w:val="002C15DA"/>
    <w:rsid w:val="002C3036"/>
    <w:rsid w:val="002C3860"/>
    <w:rsid w:val="002C3A5D"/>
    <w:rsid w:val="002C615F"/>
    <w:rsid w:val="002D09C3"/>
    <w:rsid w:val="002D15DD"/>
    <w:rsid w:val="002D3D60"/>
    <w:rsid w:val="002D45CB"/>
    <w:rsid w:val="002D56B5"/>
    <w:rsid w:val="002D6250"/>
    <w:rsid w:val="002D66C4"/>
    <w:rsid w:val="002D7ECF"/>
    <w:rsid w:val="002D7FE9"/>
    <w:rsid w:val="002E0EE8"/>
    <w:rsid w:val="002E2078"/>
    <w:rsid w:val="002E3D4C"/>
    <w:rsid w:val="002E43A6"/>
    <w:rsid w:val="002E7B76"/>
    <w:rsid w:val="002E7C63"/>
    <w:rsid w:val="002F03D5"/>
    <w:rsid w:val="002F17E5"/>
    <w:rsid w:val="002F5B1F"/>
    <w:rsid w:val="002F674A"/>
    <w:rsid w:val="002F7087"/>
    <w:rsid w:val="002F74FA"/>
    <w:rsid w:val="00302AAE"/>
    <w:rsid w:val="00304425"/>
    <w:rsid w:val="0030519C"/>
    <w:rsid w:val="00310C21"/>
    <w:rsid w:val="00312832"/>
    <w:rsid w:val="00313E62"/>
    <w:rsid w:val="00316B8B"/>
    <w:rsid w:val="003175C4"/>
    <w:rsid w:val="003210A8"/>
    <w:rsid w:val="0032179A"/>
    <w:rsid w:val="00321FBF"/>
    <w:rsid w:val="003238BD"/>
    <w:rsid w:val="003241D7"/>
    <w:rsid w:val="00335E67"/>
    <w:rsid w:val="0033608C"/>
    <w:rsid w:val="003370D4"/>
    <w:rsid w:val="00343D05"/>
    <w:rsid w:val="00343DDD"/>
    <w:rsid w:val="00344CA9"/>
    <w:rsid w:val="00345F0B"/>
    <w:rsid w:val="00345F72"/>
    <w:rsid w:val="003468FE"/>
    <w:rsid w:val="00347386"/>
    <w:rsid w:val="003473FC"/>
    <w:rsid w:val="003503A0"/>
    <w:rsid w:val="00351925"/>
    <w:rsid w:val="00352498"/>
    <w:rsid w:val="00352991"/>
    <w:rsid w:val="00352FC9"/>
    <w:rsid w:val="00355CB9"/>
    <w:rsid w:val="0035631A"/>
    <w:rsid w:val="003570B2"/>
    <w:rsid w:val="00361714"/>
    <w:rsid w:val="00362415"/>
    <w:rsid w:val="003631CD"/>
    <w:rsid w:val="00363A48"/>
    <w:rsid w:val="00365F39"/>
    <w:rsid w:val="0036778D"/>
    <w:rsid w:val="00367899"/>
    <w:rsid w:val="00367C21"/>
    <w:rsid w:val="00370790"/>
    <w:rsid w:val="00372100"/>
    <w:rsid w:val="00372394"/>
    <w:rsid w:val="00373376"/>
    <w:rsid w:val="00373A59"/>
    <w:rsid w:val="003759B2"/>
    <w:rsid w:val="0038175B"/>
    <w:rsid w:val="00381ADB"/>
    <w:rsid w:val="00384FD0"/>
    <w:rsid w:val="003860EE"/>
    <w:rsid w:val="003878A8"/>
    <w:rsid w:val="00387D4F"/>
    <w:rsid w:val="00391FD5"/>
    <w:rsid w:val="00391FE7"/>
    <w:rsid w:val="0039234B"/>
    <w:rsid w:val="00392A64"/>
    <w:rsid w:val="00393273"/>
    <w:rsid w:val="003940A6"/>
    <w:rsid w:val="00395B97"/>
    <w:rsid w:val="00395E48"/>
    <w:rsid w:val="00396DE5"/>
    <w:rsid w:val="00397EAA"/>
    <w:rsid w:val="003A1CE3"/>
    <w:rsid w:val="003A1E38"/>
    <w:rsid w:val="003A1EEF"/>
    <w:rsid w:val="003A2095"/>
    <w:rsid w:val="003A27A0"/>
    <w:rsid w:val="003A5967"/>
    <w:rsid w:val="003A60C2"/>
    <w:rsid w:val="003A69F8"/>
    <w:rsid w:val="003B00D9"/>
    <w:rsid w:val="003B073E"/>
    <w:rsid w:val="003B0F35"/>
    <w:rsid w:val="003B40D6"/>
    <w:rsid w:val="003B53A5"/>
    <w:rsid w:val="003B6B6B"/>
    <w:rsid w:val="003B7D5C"/>
    <w:rsid w:val="003C2808"/>
    <w:rsid w:val="003C2EDF"/>
    <w:rsid w:val="003C3A58"/>
    <w:rsid w:val="003C523F"/>
    <w:rsid w:val="003C565C"/>
    <w:rsid w:val="003C6F9A"/>
    <w:rsid w:val="003D0DA0"/>
    <w:rsid w:val="003D2FA8"/>
    <w:rsid w:val="003D470B"/>
    <w:rsid w:val="003D495F"/>
    <w:rsid w:val="003D525F"/>
    <w:rsid w:val="003D54CB"/>
    <w:rsid w:val="003D7E26"/>
    <w:rsid w:val="003E59F2"/>
    <w:rsid w:val="003E6263"/>
    <w:rsid w:val="003F1C3B"/>
    <w:rsid w:val="003F511E"/>
    <w:rsid w:val="003F72D0"/>
    <w:rsid w:val="004015D1"/>
    <w:rsid w:val="00401BD9"/>
    <w:rsid w:val="00402FA6"/>
    <w:rsid w:val="0040425B"/>
    <w:rsid w:val="00404722"/>
    <w:rsid w:val="00404E90"/>
    <w:rsid w:val="0040613F"/>
    <w:rsid w:val="00407967"/>
    <w:rsid w:val="00407BCC"/>
    <w:rsid w:val="00411E2F"/>
    <w:rsid w:val="00413271"/>
    <w:rsid w:val="004137C6"/>
    <w:rsid w:val="00414159"/>
    <w:rsid w:val="00420646"/>
    <w:rsid w:val="004212A8"/>
    <w:rsid w:val="00422F08"/>
    <w:rsid w:val="0042388F"/>
    <w:rsid w:val="00423DF1"/>
    <w:rsid w:val="0042537B"/>
    <w:rsid w:val="004253DC"/>
    <w:rsid w:val="004260BD"/>
    <w:rsid w:val="00427C1F"/>
    <w:rsid w:val="004301F4"/>
    <w:rsid w:val="004317A6"/>
    <w:rsid w:val="00432AF7"/>
    <w:rsid w:val="004338AF"/>
    <w:rsid w:val="004340E8"/>
    <w:rsid w:val="004359F8"/>
    <w:rsid w:val="00435F94"/>
    <w:rsid w:val="0043632C"/>
    <w:rsid w:val="004363C9"/>
    <w:rsid w:val="00436EC0"/>
    <w:rsid w:val="004372FC"/>
    <w:rsid w:val="004373BA"/>
    <w:rsid w:val="00442006"/>
    <w:rsid w:val="00442F2F"/>
    <w:rsid w:val="0044423B"/>
    <w:rsid w:val="004446CA"/>
    <w:rsid w:val="0044601C"/>
    <w:rsid w:val="00447B97"/>
    <w:rsid w:val="004501BA"/>
    <w:rsid w:val="00451614"/>
    <w:rsid w:val="0045268C"/>
    <w:rsid w:val="00454355"/>
    <w:rsid w:val="00455F0A"/>
    <w:rsid w:val="00457999"/>
    <w:rsid w:val="0046092D"/>
    <w:rsid w:val="00465489"/>
    <w:rsid w:val="00465BBF"/>
    <w:rsid w:val="00466642"/>
    <w:rsid w:val="00470DC1"/>
    <w:rsid w:val="0047124B"/>
    <w:rsid w:val="00473C7B"/>
    <w:rsid w:val="004774C0"/>
    <w:rsid w:val="004776F2"/>
    <w:rsid w:val="0048073F"/>
    <w:rsid w:val="004844B5"/>
    <w:rsid w:val="00484F8C"/>
    <w:rsid w:val="004864EF"/>
    <w:rsid w:val="0048702B"/>
    <w:rsid w:val="0048795E"/>
    <w:rsid w:val="004908DA"/>
    <w:rsid w:val="004922B5"/>
    <w:rsid w:val="00492E59"/>
    <w:rsid w:val="00493EF4"/>
    <w:rsid w:val="004950BA"/>
    <w:rsid w:val="00495DD6"/>
    <w:rsid w:val="00496417"/>
    <w:rsid w:val="00497AE6"/>
    <w:rsid w:val="004A0315"/>
    <w:rsid w:val="004A1B91"/>
    <w:rsid w:val="004A2536"/>
    <w:rsid w:val="004A2658"/>
    <w:rsid w:val="004A26B8"/>
    <w:rsid w:val="004A2734"/>
    <w:rsid w:val="004A3E72"/>
    <w:rsid w:val="004A4204"/>
    <w:rsid w:val="004A7498"/>
    <w:rsid w:val="004A7594"/>
    <w:rsid w:val="004B379F"/>
    <w:rsid w:val="004B5CDD"/>
    <w:rsid w:val="004B7E80"/>
    <w:rsid w:val="004C1FE1"/>
    <w:rsid w:val="004C2626"/>
    <w:rsid w:val="004C2BD7"/>
    <w:rsid w:val="004C309A"/>
    <w:rsid w:val="004C4B61"/>
    <w:rsid w:val="004C4CA2"/>
    <w:rsid w:val="004C4DD3"/>
    <w:rsid w:val="004C5D4B"/>
    <w:rsid w:val="004C6685"/>
    <w:rsid w:val="004C68E5"/>
    <w:rsid w:val="004C6FC8"/>
    <w:rsid w:val="004D0154"/>
    <w:rsid w:val="004D1B72"/>
    <w:rsid w:val="004D4C98"/>
    <w:rsid w:val="004D5637"/>
    <w:rsid w:val="004E00C2"/>
    <w:rsid w:val="004E00F0"/>
    <w:rsid w:val="004E01DA"/>
    <w:rsid w:val="004E0B4F"/>
    <w:rsid w:val="004E1B7C"/>
    <w:rsid w:val="004E1B88"/>
    <w:rsid w:val="004E27C2"/>
    <w:rsid w:val="004E69BA"/>
    <w:rsid w:val="004F0E76"/>
    <w:rsid w:val="004F1232"/>
    <w:rsid w:val="004F230F"/>
    <w:rsid w:val="004F250D"/>
    <w:rsid w:val="004F4598"/>
    <w:rsid w:val="004F520D"/>
    <w:rsid w:val="005002D0"/>
    <w:rsid w:val="00500ABA"/>
    <w:rsid w:val="005030EB"/>
    <w:rsid w:val="0050470C"/>
    <w:rsid w:val="0050604B"/>
    <w:rsid w:val="00506C36"/>
    <w:rsid w:val="00507C8A"/>
    <w:rsid w:val="00510A7A"/>
    <w:rsid w:val="00513F00"/>
    <w:rsid w:val="005149AB"/>
    <w:rsid w:val="00515D3B"/>
    <w:rsid w:val="0051753E"/>
    <w:rsid w:val="0052088A"/>
    <w:rsid w:val="0052373E"/>
    <w:rsid w:val="00523BFE"/>
    <w:rsid w:val="00525299"/>
    <w:rsid w:val="00526FFF"/>
    <w:rsid w:val="00530F13"/>
    <w:rsid w:val="00531B6E"/>
    <w:rsid w:val="0053264B"/>
    <w:rsid w:val="00536670"/>
    <w:rsid w:val="00536B53"/>
    <w:rsid w:val="00542D2F"/>
    <w:rsid w:val="00547D18"/>
    <w:rsid w:val="00550DEE"/>
    <w:rsid w:val="005527C3"/>
    <w:rsid w:val="005531B2"/>
    <w:rsid w:val="00554A48"/>
    <w:rsid w:val="0055516E"/>
    <w:rsid w:val="00556B2D"/>
    <w:rsid w:val="00556D61"/>
    <w:rsid w:val="00557A38"/>
    <w:rsid w:val="00560971"/>
    <w:rsid w:val="00560F26"/>
    <w:rsid w:val="00561929"/>
    <w:rsid w:val="005623E9"/>
    <w:rsid w:val="0056349F"/>
    <w:rsid w:val="00564978"/>
    <w:rsid w:val="005655BA"/>
    <w:rsid w:val="0056584A"/>
    <w:rsid w:val="0056766F"/>
    <w:rsid w:val="00572275"/>
    <w:rsid w:val="00572B1C"/>
    <w:rsid w:val="00572E0D"/>
    <w:rsid w:val="0057393E"/>
    <w:rsid w:val="00575D75"/>
    <w:rsid w:val="00580D60"/>
    <w:rsid w:val="005811EB"/>
    <w:rsid w:val="005872D7"/>
    <w:rsid w:val="0058745B"/>
    <w:rsid w:val="00590693"/>
    <w:rsid w:val="00591EC1"/>
    <w:rsid w:val="0059319E"/>
    <w:rsid w:val="0059466A"/>
    <w:rsid w:val="005949D3"/>
    <w:rsid w:val="005957A6"/>
    <w:rsid w:val="00597172"/>
    <w:rsid w:val="005A0728"/>
    <w:rsid w:val="005A10EA"/>
    <w:rsid w:val="005A207E"/>
    <w:rsid w:val="005A2A06"/>
    <w:rsid w:val="005A490F"/>
    <w:rsid w:val="005A4B29"/>
    <w:rsid w:val="005A784F"/>
    <w:rsid w:val="005B1424"/>
    <w:rsid w:val="005B4AF0"/>
    <w:rsid w:val="005B60CC"/>
    <w:rsid w:val="005B60EA"/>
    <w:rsid w:val="005B70C0"/>
    <w:rsid w:val="005C32C9"/>
    <w:rsid w:val="005C330E"/>
    <w:rsid w:val="005C36F5"/>
    <w:rsid w:val="005C5E50"/>
    <w:rsid w:val="005C74B9"/>
    <w:rsid w:val="005C78A2"/>
    <w:rsid w:val="005C7AAF"/>
    <w:rsid w:val="005C7CE2"/>
    <w:rsid w:val="005D2235"/>
    <w:rsid w:val="005D2F54"/>
    <w:rsid w:val="005D2FFC"/>
    <w:rsid w:val="005D3618"/>
    <w:rsid w:val="005D79C5"/>
    <w:rsid w:val="005E1DD3"/>
    <w:rsid w:val="005E41D2"/>
    <w:rsid w:val="005E44DC"/>
    <w:rsid w:val="005E565E"/>
    <w:rsid w:val="005E6670"/>
    <w:rsid w:val="005E6994"/>
    <w:rsid w:val="005F027C"/>
    <w:rsid w:val="005F379E"/>
    <w:rsid w:val="006022D5"/>
    <w:rsid w:val="00602E7B"/>
    <w:rsid w:val="0060439B"/>
    <w:rsid w:val="00605F9E"/>
    <w:rsid w:val="006066E1"/>
    <w:rsid w:val="00607F29"/>
    <w:rsid w:val="00607FDA"/>
    <w:rsid w:val="006103FB"/>
    <w:rsid w:val="006113CC"/>
    <w:rsid w:val="00611DDA"/>
    <w:rsid w:val="00611F74"/>
    <w:rsid w:val="00612BF3"/>
    <w:rsid w:val="00612D46"/>
    <w:rsid w:val="00613557"/>
    <w:rsid w:val="00613BA2"/>
    <w:rsid w:val="006165A0"/>
    <w:rsid w:val="006175EA"/>
    <w:rsid w:val="00617969"/>
    <w:rsid w:val="00620DB2"/>
    <w:rsid w:val="006250F3"/>
    <w:rsid w:val="00625373"/>
    <w:rsid w:val="006259B1"/>
    <w:rsid w:val="0062747B"/>
    <w:rsid w:val="00627807"/>
    <w:rsid w:val="00630635"/>
    <w:rsid w:val="00630F41"/>
    <w:rsid w:val="0063282A"/>
    <w:rsid w:val="006331FB"/>
    <w:rsid w:val="00635590"/>
    <w:rsid w:val="00635F47"/>
    <w:rsid w:val="00637AD9"/>
    <w:rsid w:val="00640BC9"/>
    <w:rsid w:val="00641873"/>
    <w:rsid w:val="00641C8A"/>
    <w:rsid w:val="00642664"/>
    <w:rsid w:val="00645337"/>
    <w:rsid w:val="00653C53"/>
    <w:rsid w:val="006555AD"/>
    <w:rsid w:val="006574C3"/>
    <w:rsid w:val="00660AC6"/>
    <w:rsid w:val="00666CE8"/>
    <w:rsid w:val="0067057F"/>
    <w:rsid w:val="006719D4"/>
    <w:rsid w:val="006726CE"/>
    <w:rsid w:val="00675898"/>
    <w:rsid w:val="006760F6"/>
    <w:rsid w:val="0067651E"/>
    <w:rsid w:val="00676A23"/>
    <w:rsid w:val="006842EA"/>
    <w:rsid w:val="00685D49"/>
    <w:rsid w:val="00686CB8"/>
    <w:rsid w:val="00686DFE"/>
    <w:rsid w:val="006875F5"/>
    <w:rsid w:val="00687773"/>
    <w:rsid w:val="00691FA4"/>
    <w:rsid w:val="00692ED5"/>
    <w:rsid w:val="00693486"/>
    <w:rsid w:val="00694AFF"/>
    <w:rsid w:val="00695723"/>
    <w:rsid w:val="00696D42"/>
    <w:rsid w:val="006972FA"/>
    <w:rsid w:val="006A421A"/>
    <w:rsid w:val="006A4C61"/>
    <w:rsid w:val="006B042D"/>
    <w:rsid w:val="006B1B47"/>
    <w:rsid w:val="006B1F4A"/>
    <w:rsid w:val="006B2791"/>
    <w:rsid w:val="006B6E96"/>
    <w:rsid w:val="006C223E"/>
    <w:rsid w:val="006C2646"/>
    <w:rsid w:val="006C7D6B"/>
    <w:rsid w:val="006D4F9D"/>
    <w:rsid w:val="006D66E4"/>
    <w:rsid w:val="006D7544"/>
    <w:rsid w:val="006E06A8"/>
    <w:rsid w:val="006E06B6"/>
    <w:rsid w:val="006E1179"/>
    <w:rsid w:val="006E7869"/>
    <w:rsid w:val="006E7E74"/>
    <w:rsid w:val="006F596E"/>
    <w:rsid w:val="006F5D34"/>
    <w:rsid w:val="00701871"/>
    <w:rsid w:val="007024A7"/>
    <w:rsid w:val="00704939"/>
    <w:rsid w:val="00713FB1"/>
    <w:rsid w:val="007143B5"/>
    <w:rsid w:val="0071485D"/>
    <w:rsid w:val="0072584C"/>
    <w:rsid w:val="007317B6"/>
    <w:rsid w:val="00731C51"/>
    <w:rsid w:val="007363CC"/>
    <w:rsid w:val="0073687B"/>
    <w:rsid w:val="00736D47"/>
    <w:rsid w:val="00737C89"/>
    <w:rsid w:val="00740C17"/>
    <w:rsid w:val="0074327C"/>
    <w:rsid w:val="0074410A"/>
    <w:rsid w:val="00744333"/>
    <w:rsid w:val="0074482F"/>
    <w:rsid w:val="00745897"/>
    <w:rsid w:val="00750042"/>
    <w:rsid w:val="0075373A"/>
    <w:rsid w:val="00753A7B"/>
    <w:rsid w:val="0075473C"/>
    <w:rsid w:val="007563ED"/>
    <w:rsid w:val="00760B05"/>
    <w:rsid w:val="00760F4A"/>
    <w:rsid w:val="00761D30"/>
    <w:rsid w:val="00763010"/>
    <w:rsid w:val="007636D5"/>
    <w:rsid w:val="00766E04"/>
    <w:rsid w:val="0076719B"/>
    <w:rsid w:val="00767408"/>
    <w:rsid w:val="00770993"/>
    <w:rsid w:val="00772722"/>
    <w:rsid w:val="007758DB"/>
    <w:rsid w:val="00777D51"/>
    <w:rsid w:val="007812E7"/>
    <w:rsid w:val="00781741"/>
    <w:rsid w:val="007824F0"/>
    <w:rsid w:val="00785521"/>
    <w:rsid w:val="00785899"/>
    <w:rsid w:val="00786F2F"/>
    <w:rsid w:val="007912C6"/>
    <w:rsid w:val="00791487"/>
    <w:rsid w:val="00792A70"/>
    <w:rsid w:val="00793674"/>
    <w:rsid w:val="007970A5"/>
    <w:rsid w:val="007A418C"/>
    <w:rsid w:val="007A5073"/>
    <w:rsid w:val="007A59EC"/>
    <w:rsid w:val="007A70AB"/>
    <w:rsid w:val="007A7D1C"/>
    <w:rsid w:val="007B0966"/>
    <w:rsid w:val="007B168A"/>
    <w:rsid w:val="007B5381"/>
    <w:rsid w:val="007B7B2A"/>
    <w:rsid w:val="007C094F"/>
    <w:rsid w:val="007C0F1D"/>
    <w:rsid w:val="007C23CF"/>
    <w:rsid w:val="007C382D"/>
    <w:rsid w:val="007C4AD0"/>
    <w:rsid w:val="007C4BA5"/>
    <w:rsid w:val="007C61A3"/>
    <w:rsid w:val="007D0408"/>
    <w:rsid w:val="007D13BA"/>
    <w:rsid w:val="007D1CC8"/>
    <w:rsid w:val="007D25E8"/>
    <w:rsid w:val="007D7ABA"/>
    <w:rsid w:val="007E172C"/>
    <w:rsid w:val="007E3229"/>
    <w:rsid w:val="007E3BC7"/>
    <w:rsid w:val="007E47C5"/>
    <w:rsid w:val="007E4D69"/>
    <w:rsid w:val="007E5434"/>
    <w:rsid w:val="007F3217"/>
    <w:rsid w:val="007F54DC"/>
    <w:rsid w:val="007F6FCB"/>
    <w:rsid w:val="007F73DA"/>
    <w:rsid w:val="00801F8E"/>
    <w:rsid w:val="00802920"/>
    <w:rsid w:val="00803F52"/>
    <w:rsid w:val="00804ED5"/>
    <w:rsid w:val="00805FE1"/>
    <w:rsid w:val="00806950"/>
    <w:rsid w:val="00813067"/>
    <w:rsid w:val="00814C66"/>
    <w:rsid w:val="00815FF5"/>
    <w:rsid w:val="00816383"/>
    <w:rsid w:val="00817909"/>
    <w:rsid w:val="00817F05"/>
    <w:rsid w:val="00820D0C"/>
    <w:rsid w:val="00821967"/>
    <w:rsid w:val="00822347"/>
    <w:rsid w:val="008227E2"/>
    <w:rsid w:val="0082427E"/>
    <w:rsid w:val="008255AC"/>
    <w:rsid w:val="00826F3B"/>
    <w:rsid w:val="008273AC"/>
    <w:rsid w:val="00831301"/>
    <w:rsid w:val="00831A73"/>
    <w:rsid w:val="00832B35"/>
    <w:rsid w:val="00832F06"/>
    <w:rsid w:val="00833C09"/>
    <w:rsid w:val="0083564F"/>
    <w:rsid w:val="00837EE1"/>
    <w:rsid w:val="00841650"/>
    <w:rsid w:val="00841F7E"/>
    <w:rsid w:val="008452BB"/>
    <w:rsid w:val="00845502"/>
    <w:rsid w:val="00845EFB"/>
    <w:rsid w:val="00846B2C"/>
    <w:rsid w:val="00846D67"/>
    <w:rsid w:val="00847B06"/>
    <w:rsid w:val="0085008E"/>
    <w:rsid w:val="00852A64"/>
    <w:rsid w:val="008542B1"/>
    <w:rsid w:val="008544A4"/>
    <w:rsid w:val="0085739E"/>
    <w:rsid w:val="00860E4C"/>
    <w:rsid w:val="00861750"/>
    <w:rsid w:val="00861B82"/>
    <w:rsid w:val="00863777"/>
    <w:rsid w:val="008638A1"/>
    <w:rsid w:val="0086408E"/>
    <w:rsid w:val="00865382"/>
    <w:rsid w:val="00867465"/>
    <w:rsid w:val="00867AF7"/>
    <w:rsid w:val="00870DF2"/>
    <w:rsid w:val="00871B8D"/>
    <w:rsid w:val="00872570"/>
    <w:rsid w:val="0087572B"/>
    <w:rsid w:val="008766FE"/>
    <w:rsid w:val="008770F6"/>
    <w:rsid w:val="00877164"/>
    <w:rsid w:val="00880BD6"/>
    <w:rsid w:val="00881C53"/>
    <w:rsid w:val="00882387"/>
    <w:rsid w:val="0088298C"/>
    <w:rsid w:val="00882A7B"/>
    <w:rsid w:val="00886F47"/>
    <w:rsid w:val="00893CBE"/>
    <w:rsid w:val="0089426D"/>
    <w:rsid w:val="008A1985"/>
    <w:rsid w:val="008A2255"/>
    <w:rsid w:val="008A3030"/>
    <w:rsid w:val="008A49FD"/>
    <w:rsid w:val="008A4BBC"/>
    <w:rsid w:val="008A544E"/>
    <w:rsid w:val="008A5D53"/>
    <w:rsid w:val="008A6E12"/>
    <w:rsid w:val="008A7369"/>
    <w:rsid w:val="008B1436"/>
    <w:rsid w:val="008B18A7"/>
    <w:rsid w:val="008B438A"/>
    <w:rsid w:val="008B71BE"/>
    <w:rsid w:val="008B72AF"/>
    <w:rsid w:val="008B7D82"/>
    <w:rsid w:val="008C3FB7"/>
    <w:rsid w:val="008C6C1A"/>
    <w:rsid w:val="008D40E9"/>
    <w:rsid w:val="008D4667"/>
    <w:rsid w:val="008D6A68"/>
    <w:rsid w:val="008E14C3"/>
    <w:rsid w:val="008E1CE5"/>
    <w:rsid w:val="008E4657"/>
    <w:rsid w:val="008E72FF"/>
    <w:rsid w:val="008F0D79"/>
    <w:rsid w:val="008F1908"/>
    <w:rsid w:val="008F1F83"/>
    <w:rsid w:val="008F2029"/>
    <w:rsid w:val="008F4175"/>
    <w:rsid w:val="008F469B"/>
    <w:rsid w:val="008F47EA"/>
    <w:rsid w:val="008F4E39"/>
    <w:rsid w:val="008F54CA"/>
    <w:rsid w:val="008F5919"/>
    <w:rsid w:val="008F59F0"/>
    <w:rsid w:val="008F6E6C"/>
    <w:rsid w:val="008F7A14"/>
    <w:rsid w:val="008F7A75"/>
    <w:rsid w:val="009004D6"/>
    <w:rsid w:val="009013EF"/>
    <w:rsid w:val="00901755"/>
    <w:rsid w:val="009024C3"/>
    <w:rsid w:val="00903C32"/>
    <w:rsid w:val="00905B33"/>
    <w:rsid w:val="0091327F"/>
    <w:rsid w:val="00920889"/>
    <w:rsid w:val="00923BE3"/>
    <w:rsid w:val="00924327"/>
    <w:rsid w:val="00925EE7"/>
    <w:rsid w:val="009272B9"/>
    <w:rsid w:val="00930276"/>
    <w:rsid w:val="00930C0A"/>
    <w:rsid w:val="00931A72"/>
    <w:rsid w:val="00931A8E"/>
    <w:rsid w:val="00931BDE"/>
    <w:rsid w:val="009324AF"/>
    <w:rsid w:val="009329E6"/>
    <w:rsid w:val="00933051"/>
    <w:rsid w:val="00934F88"/>
    <w:rsid w:val="00935579"/>
    <w:rsid w:val="00935925"/>
    <w:rsid w:val="009359A9"/>
    <w:rsid w:val="009371CC"/>
    <w:rsid w:val="00941301"/>
    <w:rsid w:val="009416B3"/>
    <w:rsid w:val="00944710"/>
    <w:rsid w:val="00945899"/>
    <w:rsid w:val="0094789F"/>
    <w:rsid w:val="009509EE"/>
    <w:rsid w:val="00950CE0"/>
    <w:rsid w:val="0095151F"/>
    <w:rsid w:val="00952658"/>
    <w:rsid w:val="009549D1"/>
    <w:rsid w:val="00956F98"/>
    <w:rsid w:val="0096037E"/>
    <w:rsid w:val="00960C9D"/>
    <w:rsid w:val="009625E8"/>
    <w:rsid w:val="00962692"/>
    <w:rsid w:val="00962F4E"/>
    <w:rsid w:val="009650E8"/>
    <w:rsid w:val="00965623"/>
    <w:rsid w:val="009669D4"/>
    <w:rsid w:val="009719AE"/>
    <w:rsid w:val="00972D56"/>
    <w:rsid w:val="0097398F"/>
    <w:rsid w:val="0097424E"/>
    <w:rsid w:val="00975E8B"/>
    <w:rsid w:val="009760F9"/>
    <w:rsid w:val="0097771F"/>
    <w:rsid w:val="00980056"/>
    <w:rsid w:val="00981924"/>
    <w:rsid w:val="009832D7"/>
    <w:rsid w:val="009838EC"/>
    <w:rsid w:val="00984DE6"/>
    <w:rsid w:val="00996AE4"/>
    <w:rsid w:val="009A05CE"/>
    <w:rsid w:val="009A0C04"/>
    <w:rsid w:val="009A0FAD"/>
    <w:rsid w:val="009B06B0"/>
    <w:rsid w:val="009B3CA7"/>
    <w:rsid w:val="009B3E76"/>
    <w:rsid w:val="009B4AA1"/>
    <w:rsid w:val="009B7E16"/>
    <w:rsid w:val="009C1A1F"/>
    <w:rsid w:val="009C38A4"/>
    <w:rsid w:val="009C3DD6"/>
    <w:rsid w:val="009C5F1B"/>
    <w:rsid w:val="009C6FCF"/>
    <w:rsid w:val="009C77AA"/>
    <w:rsid w:val="009D483D"/>
    <w:rsid w:val="009D4D8E"/>
    <w:rsid w:val="009D5AC4"/>
    <w:rsid w:val="009D673B"/>
    <w:rsid w:val="009D6BDD"/>
    <w:rsid w:val="009E1E65"/>
    <w:rsid w:val="009E223B"/>
    <w:rsid w:val="009E2DF5"/>
    <w:rsid w:val="009E3E60"/>
    <w:rsid w:val="009E44BF"/>
    <w:rsid w:val="009E6AB9"/>
    <w:rsid w:val="009F1198"/>
    <w:rsid w:val="009F18A9"/>
    <w:rsid w:val="009F1E0C"/>
    <w:rsid w:val="009F2990"/>
    <w:rsid w:val="009F39EF"/>
    <w:rsid w:val="009F3A16"/>
    <w:rsid w:val="009F4169"/>
    <w:rsid w:val="009F5425"/>
    <w:rsid w:val="009F79EB"/>
    <w:rsid w:val="00A008EA"/>
    <w:rsid w:val="00A01508"/>
    <w:rsid w:val="00A02C5D"/>
    <w:rsid w:val="00A03D8E"/>
    <w:rsid w:val="00A05B4F"/>
    <w:rsid w:val="00A05D23"/>
    <w:rsid w:val="00A12D10"/>
    <w:rsid w:val="00A131C7"/>
    <w:rsid w:val="00A153E7"/>
    <w:rsid w:val="00A1590C"/>
    <w:rsid w:val="00A16849"/>
    <w:rsid w:val="00A220AC"/>
    <w:rsid w:val="00A25A06"/>
    <w:rsid w:val="00A26EEE"/>
    <w:rsid w:val="00A2735B"/>
    <w:rsid w:val="00A3096D"/>
    <w:rsid w:val="00A3099F"/>
    <w:rsid w:val="00A3110B"/>
    <w:rsid w:val="00A3303D"/>
    <w:rsid w:val="00A34A0C"/>
    <w:rsid w:val="00A36D7D"/>
    <w:rsid w:val="00A4017E"/>
    <w:rsid w:val="00A430C3"/>
    <w:rsid w:val="00A43E02"/>
    <w:rsid w:val="00A43EB2"/>
    <w:rsid w:val="00A447D2"/>
    <w:rsid w:val="00A44BF7"/>
    <w:rsid w:val="00A45406"/>
    <w:rsid w:val="00A456DA"/>
    <w:rsid w:val="00A4585D"/>
    <w:rsid w:val="00A45E1F"/>
    <w:rsid w:val="00A46855"/>
    <w:rsid w:val="00A47FCC"/>
    <w:rsid w:val="00A51D3D"/>
    <w:rsid w:val="00A56138"/>
    <w:rsid w:val="00A5685A"/>
    <w:rsid w:val="00A60BCE"/>
    <w:rsid w:val="00A62D3C"/>
    <w:rsid w:val="00A62F48"/>
    <w:rsid w:val="00A65902"/>
    <w:rsid w:val="00A700FE"/>
    <w:rsid w:val="00A71532"/>
    <w:rsid w:val="00A74B5B"/>
    <w:rsid w:val="00A74BAD"/>
    <w:rsid w:val="00A76F0F"/>
    <w:rsid w:val="00A77E1C"/>
    <w:rsid w:val="00A81FC3"/>
    <w:rsid w:val="00A82A8C"/>
    <w:rsid w:val="00A85261"/>
    <w:rsid w:val="00A870C7"/>
    <w:rsid w:val="00A87FFE"/>
    <w:rsid w:val="00A90C51"/>
    <w:rsid w:val="00A92073"/>
    <w:rsid w:val="00A93713"/>
    <w:rsid w:val="00A93CDC"/>
    <w:rsid w:val="00A969C3"/>
    <w:rsid w:val="00A9760F"/>
    <w:rsid w:val="00AA2690"/>
    <w:rsid w:val="00AA5313"/>
    <w:rsid w:val="00AA64B1"/>
    <w:rsid w:val="00AA7D36"/>
    <w:rsid w:val="00AB1775"/>
    <w:rsid w:val="00AB4277"/>
    <w:rsid w:val="00AB4BFE"/>
    <w:rsid w:val="00AB5C0A"/>
    <w:rsid w:val="00AB6A3D"/>
    <w:rsid w:val="00AB6A57"/>
    <w:rsid w:val="00AB6A65"/>
    <w:rsid w:val="00AC6CD9"/>
    <w:rsid w:val="00AD121B"/>
    <w:rsid w:val="00AD2698"/>
    <w:rsid w:val="00AD288B"/>
    <w:rsid w:val="00AD5196"/>
    <w:rsid w:val="00AD530B"/>
    <w:rsid w:val="00AD5AFC"/>
    <w:rsid w:val="00AD734A"/>
    <w:rsid w:val="00AD738A"/>
    <w:rsid w:val="00AE0230"/>
    <w:rsid w:val="00AE07AB"/>
    <w:rsid w:val="00AE1CE1"/>
    <w:rsid w:val="00AE2A47"/>
    <w:rsid w:val="00AE4AC3"/>
    <w:rsid w:val="00AF312E"/>
    <w:rsid w:val="00AF3794"/>
    <w:rsid w:val="00AF487D"/>
    <w:rsid w:val="00AF4DCD"/>
    <w:rsid w:val="00AF54F8"/>
    <w:rsid w:val="00AF5D61"/>
    <w:rsid w:val="00AF6B30"/>
    <w:rsid w:val="00AF6BD7"/>
    <w:rsid w:val="00AF7D03"/>
    <w:rsid w:val="00B01193"/>
    <w:rsid w:val="00B0141C"/>
    <w:rsid w:val="00B058CB"/>
    <w:rsid w:val="00B07F79"/>
    <w:rsid w:val="00B11FD2"/>
    <w:rsid w:val="00B1265A"/>
    <w:rsid w:val="00B13677"/>
    <w:rsid w:val="00B1523B"/>
    <w:rsid w:val="00B173F2"/>
    <w:rsid w:val="00B17D53"/>
    <w:rsid w:val="00B24952"/>
    <w:rsid w:val="00B25296"/>
    <w:rsid w:val="00B257B9"/>
    <w:rsid w:val="00B2612A"/>
    <w:rsid w:val="00B300DD"/>
    <w:rsid w:val="00B318EF"/>
    <w:rsid w:val="00B322BF"/>
    <w:rsid w:val="00B36662"/>
    <w:rsid w:val="00B42E79"/>
    <w:rsid w:val="00B453C4"/>
    <w:rsid w:val="00B466D6"/>
    <w:rsid w:val="00B50EA2"/>
    <w:rsid w:val="00B51EFF"/>
    <w:rsid w:val="00B5314E"/>
    <w:rsid w:val="00B532D3"/>
    <w:rsid w:val="00B5388F"/>
    <w:rsid w:val="00B53E95"/>
    <w:rsid w:val="00B56B5E"/>
    <w:rsid w:val="00B600A7"/>
    <w:rsid w:val="00B61471"/>
    <w:rsid w:val="00B6262F"/>
    <w:rsid w:val="00B63726"/>
    <w:rsid w:val="00B643E5"/>
    <w:rsid w:val="00B64B46"/>
    <w:rsid w:val="00B658BF"/>
    <w:rsid w:val="00B70BE0"/>
    <w:rsid w:val="00B7115A"/>
    <w:rsid w:val="00B7131D"/>
    <w:rsid w:val="00B74781"/>
    <w:rsid w:val="00B759B3"/>
    <w:rsid w:val="00B776E3"/>
    <w:rsid w:val="00B777BE"/>
    <w:rsid w:val="00B80753"/>
    <w:rsid w:val="00B810F2"/>
    <w:rsid w:val="00B812EF"/>
    <w:rsid w:val="00B82040"/>
    <w:rsid w:val="00B829EE"/>
    <w:rsid w:val="00B84BDC"/>
    <w:rsid w:val="00B856B1"/>
    <w:rsid w:val="00B86015"/>
    <w:rsid w:val="00B865C9"/>
    <w:rsid w:val="00B86BDA"/>
    <w:rsid w:val="00B86F6F"/>
    <w:rsid w:val="00B87FA4"/>
    <w:rsid w:val="00B92A7F"/>
    <w:rsid w:val="00B92C2C"/>
    <w:rsid w:val="00B92F32"/>
    <w:rsid w:val="00B93418"/>
    <w:rsid w:val="00B94F6C"/>
    <w:rsid w:val="00B95649"/>
    <w:rsid w:val="00B958FA"/>
    <w:rsid w:val="00BA0BDA"/>
    <w:rsid w:val="00BA1BAA"/>
    <w:rsid w:val="00BA2074"/>
    <w:rsid w:val="00BA2857"/>
    <w:rsid w:val="00BA7674"/>
    <w:rsid w:val="00BB4824"/>
    <w:rsid w:val="00BB5854"/>
    <w:rsid w:val="00BB7ACA"/>
    <w:rsid w:val="00BC176E"/>
    <w:rsid w:val="00BC3543"/>
    <w:rsid w:val="00BC3CF4"/>
    <w:rsid w:val="00BC3EA1"/>
    <w:rsid w:val="00BC70F4"/>
    <w:rsid w:val="00BC74CF"/>
    <w:rsid w:val="00BC7FD7"/>
    <w:rsid w:val="00BD0A58"/>
    <w:rsid w:val="00BD0B84"/>
    <w:rsid w:val="00BD15B4"/>
    <w:rsid w:val="00BD3807"/>
    <w:rsid w:val="00BD40AA"/>
    <w:rsid w:val="00BD4C04"/>
    <w:rsid w:val="00BD4EE7"/>
    <w:rsid w:val="00BD75AF"/>
    <w:rsid w:val="00BE17DB"/>
    <w:rsid w:val="00BE19AC"/>
    <w:rsid w:val="00BE6B63"/>
    <w:rsid w:val="00BE76E4"/>
    <w:rsid w:val="00BE7BEF"/>
    <w:rsid w:val="00BE7E2C"/>
    <w:rsid w:val="00BF016E"/>
    <w:rsid w:val="00BF2FC1"/>
    <w:rsid w:val="00BF31B2"/>
    <w:rsid w:val="00BF46B6"/>
    <w:rsid w:val="00BF4D97"/>
    <w:rsid w:val="00BF7099"/>
    <w:rsid w:val="00C04042"/>
    <w:rsid w:val="00C05E40"/>
    <w:rsid w:val="00C0639B"/>
    <w:rsid w:val="00C06874"/>
    <w:rsid w:val="00C12300"/>
    <w:rsid w:val="00C13483"/>
    <w:rsid w:val="00C13B74"/>
    <w:rsid w:val="00C15731"/>
    <w:rsid w:val="00C15807"/>
    <w:rsid w:val="00C16258"/>
    <w:rsid w:val="00C165A5"/>
    <w:rsid w:val="00C165EF"/>
    <w:rsid w:val="00C16CFC"/>
    <w:rsid w:val="00C17BAC"/>
    <w:rsid w:val="00C202AB"/>
    <w:rsid w:val="00C21199"/>
    <w:rsid w:val="00C216A1"/>
    <w:rsid w:val="00C2326A"/>
    <w:rsid w:val="00C23789"/>
    <w:rsid w:val="00C248E3"/>
    <w:rsid w:val="00C32985"/>
    <w:rsid w:val="00C343EE"/>
    <w:rsid w:val="00C3489E"/>
    <w:rsid w:val="00C34E41"/>
    <w:rsid w:val="00C3608E"/>
    <w:rsid w:val="00C36961"/>
    <w:rsid w:val="00C3701A"/>
    <w:rsid w:val="00C400B1"/>
    <w:rsid w:val="00C4031C"/>
    <w:rsid w:val="00C4117F"/>
    <w:rsid w:val="00C41348"/>
    <w:rsid w:val="00C4367F"/>
    <w:rsid w:val="00C44EB6"/>
    <w:rsid w:val="00C461A7"/>
    <w:rsid w:val="00C47CD6"/>
    <w:rsid w:val="00C47F1E"/>
    <w:rsid w:val="00C52CBC"/>
    <w:rsid w:val="00C5603A"/>
    <w:rsid w:val="00C567F9"/>
    <w:rsid w:val="00C60905"/>
    <w:rsid w:val="00C60B98"/>
    <w:rsid w:val="00C611B2"/>
    <w:rsid w:val="00C62D32"/>
    <w:rsid w:val="00C64D60"/>
    <w:rsid w:val="00C6529C"/>
    <w:rsid w:val="00C66CC1"/>
    <w:rsid w:val="00C6727B"/>
    <w:rsid w:val="00C70C6C"/>
    <w:rsid w:val="00C72EC1"/>
    <w:rsid w:val="00C74B53"/>
    <w:rsid w:val="00C751BA"/>
    <w:rsid w:val="00C75708"/>
    <w:rsid w:val="00C75B93"/>
    <w:rsid w:val="00C81168"/>
    <w:rsid w:val="00C81C89"/>
    <w:rsid w:val="00C81EBB"/>
    <w:rsid w:val="00C85479"/>
    <w:rsid w:val="00C870A2"/>
    <w:rsid w:val="00C87CC1"/>
    <w:rsid w:val="00C919BB"/>
    <w:rsid w:val="00C926DF"/>
    <w:rsid w:val="00C95EC7"/>
    <w:rsid w:val="00C96D62"/>
    <w:rsid w:val="00CA0236"/>
    <w:rsid w:val="00CA0385"/>
    <w:rsid w:val="00CA2FA3"/>
    <w:rsid w:val="00CA4F92"/>
    <w:rsid w:val="00CA62D3"/>
    <w:rsid w:val="00CA732F"/>
    <w:rsid w:val="00CB162A"/>
    <w:rsid w:val="00CB2420"/>
    <w:rsid w:val="00CB3589"/>
    <w:rsid w:val="00CB4460"/>
    <w:rsid w:val="00CB6F3D"/>
    <w:rsid w:val="00CC239C"/>
    <w:rsid w:val="00CC2917"/>
    <w:rsid w:val="00CC38E8"/>
    <w:rsid w:val="00CC5AED"/>
    <w:rsid w:val="00CC7A49"/>
    <w:rsid w:val="00CD00D1"/>
    <w:rsid w:val="00CD0EC3"/>
    <w:rsid w:val="00CD1295"/>
    <w:rsid w:val="00CD2DB0"/>
    <w:rsid w:val="00CD307C"/>
    <w:rsid w:val="00CD380C"/>
    <w:rsid w:val="00CD400A"/>
    <w:rsid w:val="00CD4B7F"/>
    <w:rsid w:val="00CD5180"/>
    <w:rsid w:val="00CD748C"/>
    <w:rsid w:val="00CE027F"/>
    <w:rsid w:val="00CE0F81"/>
    <w:rsid w:val="00CE38E9"/>
    <w:rsid w:val="00CF2B1B"/>
    <w:rsid w:val="00CF4069"/>
    <w:rsid w:val="00CF4D6B"/>
    <w:rsid w:val="00CF4E28"/>
    <w:rsid w:val="00CF7272"/>
    <w:rsid w:val="00CF7484"/>
    <w:rsid w:val="00D01109"/>
    <w:rsid w:val="00D018DD"/>
    <w:rsid w:val="00D0414E"/>
    <w:rsid w:val="00D0438D"/>
    <w:rsid w:val="00D051C0"/>
    <w:rsid w:val="00D067B8"/>
    <w:rsid w:val="00D122EA"/>
    <w:rsid w:val="00D13054"/>
    <w:rsid w:val="00D173B5"/>
    <w:rsid w:val="00D1766B"/>
    <w:rsid w:val="00D2105A"/>
    <w:rsid w:val="00D21C12"/>
    <w:rsid w:val="00D22A0F"/>
    <w:rsid w:val="00D24DEA"/>
    <w:rsid w:val="00D25ABA"/>
    <w:rsid w:val="00D27C93"/>
    <w:rsid w:val="00D31385"/>
    <w:rsid w:val="00D360F0"/>
    <w:rsid w:val="00D36915"/>
    <w:rsid w:val="00D41A77"/>
    <w:rsid w:val="00D41B80"/>
    <w:rsid w:val="00D42B93"/>
    <w:rsid w:val="00D44C8D"/>
    <w:rsid w:val="00D46983"/>
    <w:rsid w:val="00D503D9"/>
    <w:rsid w:val="00D50769"/>
    <w:rsid w:val="00D51DCC"/>
    <w:rsid w:val="00D535A8"/>
    <w:rsid w:val="00D5365F"/>
    <w:rsid w:val="00D563AB"/>
    <w:rsid w:val="00D5682C"/>
    <w:rsid w:val="00D61058"/>
    <w:rsid w:val="00D63DD2"/>
    <w:rsid w:val="00D640F0"/>
    <w:rsid w:val="00D64556"/>
    <w:rsid w:val="00D65BD8"/>
    <w:rsid w:val="00D65EAD"/>
    <w:rsid w:val="00D702FC"/>
    <w:rsid w:val="00D718B1"/>
    <w:rsid w:val="00D71C75"/>
    <w:rsid w:val="00D72C32"/>
    <w:rsid w:val="00D73DDE"/>
    <w:rsid w:val="00D74985"/>
    <w:rsid w:val="00D758A1"/>
    <w:rsid w:val="00D7596D"/>
    <w:rsid w:val="00D75A67"/>
    <w:rsid w:val="00D769BF"/>
    <w:rsid w:val="00D76EB8"/>
    <w:rsid w:val="00D81AE4"/>
    <w:rsid w:val="00D81EBF"/>
    <w:rsid w:val="00D82A7E"/>
    <w:rsid w:val="00D82BEA"/>
    <w:rsid w:val="00D83C29"/>
    <w:rsid w:val="00D85ACB"/>
    <w:rsid w:val="00D86F2C"/>
    <w:rsid w:val="00D90323"/>
    <w:rsid w:val="00D90CB7"/>
    <w:rsid w:val="00D91C16"/>
    <w:rsid w:val="00D9337D"/>
    <w:rsid w:val="00D95EE3"/>
    <w:rsid w:val="00D96227"/>
    <w:rsid w:val="00D963A9"/>
    <w:rsid w:val="00DA0201"/>
    <w:rsid w:val="00DA0CAD"/>
    <w:rsid w:val="00DA14E9"/>
    <w:rsid w:val="00DA1648"/>
    <w:rsid w:val="00DA4C97"/>
    <w:rsid w:val="00DA6138"/>
    <w:rsid w:val="00DB02DE"/>
    <w:rsid w:val="00DB07B4"/>
    <w:rsid w:val="00DB081B"/>
    <w:rsid w:val="00DB1B86"/>
    <w:rsid w:val="00DB2FC9"/>
    <w:rsid w:val="00DB5EC3"/>
    <w:rsid w:val="00DC14E9"/>
    <w:rsid w:val="00DC20A4"/>
    <w:rsid w:val="00DC2CA4"/>
    <w:rsid w:val="00DC3AD8"/>
    <w:rsid w:val="00DC4BA9"/>
    <w:rsid w:val="00DC4BC0"/>
    <w:rsid w:val="00DC5F91"/>
    <w:rsid w:val="00DC6347"/>
    <w:rsid w:val="00DD02B6"/>
    <w:rsid w:val="00DD3276"/>
    <w:rsid w:val="00DD4409"/>
    <w:rsid w:val="00DD5D14"/>
    <w:rsid w:val="00DD62A2"/>
    <w:rsid w:val="00DE0717"/>
    <w:rsid w:val="00DE0857"/>
    <w:rsid w:val="00DE372F"/>
    <w:rsid w:val="00DE4F3C"/>
    <w:rsid w:val="00DF1698"/>
    <w:rsid w:val="00DF3C60"/>
    <w:rsid w:val="00E00B4B"/>
    <w:rsid w:val="00E02FA0"/>
    <w:rsid w:val="00E04CED"/>
    <w:rsid w:val="00E05366"/>
    <w:rsid w:val="00E05B53"/>
    <w:rsid w:val="00E062D4"/>
    <w:rsid w:val="00E070DF"/>
    <w:rsid w:val="00E107EC"/>
    <w:rsid w:val="00E120A9"/>
    <w:rsid w:val="00E16BEF"/>
    <w:rsid w:val="00E16EA1"/>
    <w:rsid w:val="00E20502"/>
    <w:rsid w:val="00E23E24"/>
    <w:rsid w:val="00E24D26"/>
    <w:rsid w:val="00E2725B"/>
    <w:rsid w:val="00E309C3"/>
    <w:rsid w:val="00E30A78"/>
    <w:rsid w:val="00E31C39"/>
    <w:rsid w:val="00E32869"/>
    <w:rsid w:val="00E329E3"/>
    <w:rsid w:val="00E33B1E"/>
    <w:rsid w:val="00E33B49"/>
    <w:rsid w:val="00E35722"/>
    <w:rsid w:val="00E35ABD"/>
    <w:rsid w:val="00E3691B"/>
    <w:rsid w:val="00E37604"/>
    <w:rsid w:val="00E40702"/>
    <w:rsid w:val="00E40AE9"/>
    <w:rsid w:val="00E40FCE"/>
    <w:rsid w:val="00E426C6"/>
    <w:rsid w:val="00E44FF4"/>
    <w:rsid w:val="00E45F71"/>
    <w:rsid w:val="00E47608"/>
    <w:rsid w:val="00E518DE"/>
    <w:rsid w:val="00E526FE"/>
    <w:rsid w:val="00E538F8"/>
    <w:rsid w:val="00E564AB"/>
    <w:rsid w:val="00E56ACA"/>
    <w:rsid w:val="00E60597"/>
    <w:rsid w:val="00E60847"/>
    <w:rsid w:val="00E60AD8"/>
    <w:rsid w:val="00E616A0"/>
    <w:rsid w:val="00E61847"/>
    <w:rsid w:val="00E623BE"/>
    <w:rsid w:val="00E655C5"/>
    <w:rsid w:val="00E6661F"/>
    <w:rsid w:val="00E6773F"/>
    <w:rsid w:val="00E70DF8"/>
    <w:rsid w:val="00E75CAA"/>
    <w:rsid w:val="00E75E91"/>
    <w:rsid w:val="00E76728"/>
    <w:rsid w:val="00E80EA5"/>
    <w:rsid w:val="00E819C4"/>
    <w:rsid w:val="00E848AA"/>
    <w:rsid w:val="00E85C72"/>
    <w:rsid w:val="00E87C19"/>
    <w:rsid w:val="00E91CD5"/>
    <w:rsid w:val="00E943E6"/>
    <w:rsid w:val="00E9459D"/>
    <w:rsid w:val="00E95013"/>
    <w:rsid w:val="00E95D5C"/>
    <w:rsid w:val="00EA0D62"/>
    <w:rsid w:val="00EA19AD"/>
    <w:rsid w:val="00EA2388"/>
    <w:rsid w:val="00EA5582"/>
    <w:rsid w:val="00EA5DCA"/>
    <w:rsid w:val="00EB1098"/>
    <w:rsid w:val="00EB1336"/>
    <w:rsid w:val="00EB6AFC"/>
    <w:rsid w:val="00EB6C26"/>
    <w:rsid w:val="00EB6C61"/>
    <w:rsid w:val="00EC4696"/>
    <w:rsid w:val="00EC526A"/>
    <w:rsid w:val="00EC793D"/>
    <w:rsid w:val="00ED041C"/>
    <w:rsid w:val="00ED12E9"/>
    <w:rsid w:val="00ED2F8C"/>
    <w:rsid w:val="00ED4CA9"/>
    <w:rsid w:val="00ED575A"/>
    <w:rsid w:val="00ED5E88"/>
    <w:rsid w:val="00EE134E"/>
    <w:rsid w:val="00EE2269"/>
    <w:rsid w:val="00EE31BE"/>
    <w:rsid w:val="00EE49CB"/>
    <w:rsid w:val="00EE4DE1"/>
    <w:rsid w:val="00EE5415"/>
    <w:rsid w:val="00EE59B7"/>
    <w:rsid w:val="00EE5C47"/>
    <w:rsid w:val="00EE7F70"/>
    <w:rsid w:val="00EF12E2"/>
    <w:rsid w:val="00EF1D85"/>
    <w:rsid w:val="00EF2519"/>
    <w:rsid w:val="00EF3594"/>
    <w:rsid w:val="00EF4895"/>
    <w:rsid w:val="00F026EF"/>
    <w:rsid w:val="00F03236"/>
    <w:rsid w:val="00F036C1"/>
    <w:rsid w:val="00F0413B"/>
    <w:rsid w:val="00F0499F"/>
    <w:rsid w:val="00F04A9E"/>
    <w:rsid w:val="00F04E79"/>
    <w:rsid w:val="00F053C0"/>
    <w:rsid w:val="00F06693"/>
    <w:rsid w:val="00F06A17"/>
    <w:rsid w:val="00F113C5"/>
    <w:rsid w:val="00F1140A"/>
    <w:rsid w:val="00F125ED"/>
    <w:rsid w:val="00F140BE"/>
    <w:rsid w:val="00F15179"/>
    <w:rsid w:val="00F15AC6"/>
    <w:rsid w:val="00F1628F"/>
    <w:rsid w:val="00F20183"/>
    <w:rsid w:val="00F20BF0"/>
    <w:rsid w:val="00F20E80"/>
    <w:rsid w:val="00F215DD"/>
    <w:rsid w:val="00F25B6B"/>
    <w:rsid w:val="00F26094"/>
    <w:rsid w:val="00F2717D"/>
    <w:rsid w:val="00F27B4F"/>
    <w:rsid w:val="00F27D69"/>
    <w:rsid w:val="00F30D3A"/>
    <w:rsid w:val="00F3227F"/>
    <w:rsid w:val="00F3272D"/>
    <w:rsid w:val="00F32F52"/>
    <w:rsid w:val="00F3461D"/>
    <w:rsid w:val="00F34ACE"/>
    <w:rsid w:val="00F37200"/>
    <w:rsid w:val="00F40358"/>
    <w:rsid w:val="00F40FC0"/>
    <w:rsid w:val="00F4298D"/>
    <w:rsid w:val="00F42B57"/>
    <w:rsid w:val="00F43301"/>
    <w:rsid w:val="00F4773E"/>
    <w:rsid w:val="00F53E10"/>
    <w:rsid w:val="00F54597"/>
    <w:rsid w:val="00F54A03"/>
    <w:rsid w:val="00F56275"/>
    <w:rsid w:val="00F56520"/>
    <w:rsid w:val="00F56FCB"/>
    <w:rsid w:val="00F5733E"/>
    <w:rsid w:val="00F60CC9"/>
    <w:rsid w:val="00F63276"/>
    <w:rsid w:val="00F63A0E"/>
    <w:rsid w:val="00F63D0C"/>
    <w:rsid w:val="00F65572"/>
    <w:rsid w:val="00F662A5"/>
    <w:rsid w:val="00F711E3"/>
    <w:rsid w:val="00F73F40"/>
    <w:rsid w:val="00F757DF"/>
    <w:rsid w:val="00F76645"/>
    <w:rsid w:val="00F76EFE"/>
    <w:rsid w:val="00F77F9F"/>
    <w:rsid w:val="00F82927"/>
    <w:rsid w:val="00F84068"/>
    <w:rsid w:val="00F84A90"/>
    <w:rsid w:val="00F85667"/>
    <w:rsid w:val="00F85BD2"/>
    <w:rsid w:val="00F87CA7"/>
    <w:rsid w:val="00F91955"/>
    <w:rsid w:val="00F9199A"/>
    <w:rsid w:val="00F91D0A"/>
    <w:rsid w:val="00F924D5"/>
    <w:rsid w:val="00F92F57"/>
    <w:rsid w:val="00F94FEF"/>
    <w:rsid w:val="00F96F98"/>
    <w:rsid w:val="00FA0947"/>
    <w:rsid w:val="00FA1474"/>
    <w:rsid w:val="00FA14B2"/>
    <w:rsid w:val="00FA1DFE"/>
    <w:rsid w:val="00FA2EFD"/>
    <w:rsid w:val="00FA3A65"/>
    <w:rsid w:val="00FA4005"/>
    <w:rsid w:val="00FA58D3"/>
    <w:rsid w:val="00FB28E3"/>
    <w:rsid w:val="00FB3654"/>
    <w:rsid w:val="00FB5184"/>
    <w:rsid w:val="00FB5332"/>
    <w:rsid w:val="00FB5EA0"/>
    <w:rsid w:val="00FB7922"/>
    <w:rsid w:val="00FC0504"/>
    <w:rsid w:val="00FC084E"/>
    <w:rsid w:val="00FC0B1D"/>
    <w:rsid w:val="00FC0B84"/>
    <w:rsid w:val="00FC1F8E"/>
    <w:rsid w:val="00FC285B"/>
    <w:rsid w:val="00FC28B5"/>
    <w:rsid w:val="00FC4206"/>
    <w:rsid w:val="00FC423B"/>
    <w:rsid w:val="00FC4530"/>
    <w:rsid w:val="00FC5EFE"/>
    <w:rsid w:val="00FC72A0"/>
    <w:rsid w:val="00FC74AB"/>
    <w:rsid w:val="00FD029F"/>
    <w:rsid w:val="00FD34AC"/>
    <w:rsid w:val="00FD4CA6"/>
    <w:rsid w:val="00FD5681"/>
    <w:rsid w:val="00FD76A3"/>
    <w:rsid w:val="00FE020D"/>
    <w:rsid w:val="00FE117D"/>
    <w:rsid w:val="00FE185C"/>
    <w:rsid w:val="00FE2A6F"/>
    <w:rsid w:val="00FF2131"/>
    <w:rsid w:val="00FF33C7"/>
    <w:rsid w:val="00FF3710"/>
    <w:rsid w:val="00FF4FA7"/>
    <w:rsid w:val="00FF62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enu v:ext="edit" fillcolor="none" strokecolor="none [3213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="B Nazani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24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A4B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B2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650E8"/>
    <w:pPr>
      <w:ind w:left="720"/>
      <w:contextualSpacing/>
    </w:pPr>
  </w:style>
  <w:style w:type="table" w:styleId="TableGrid">
    <w:name w:val="Table Grid"/>
    <w:basedOn w:val="TableNormal"/>
    <w:uiPriority w:val="59"/>
    <w:rsid w:val="0056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4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zhoheshi</dc:creator>
  <cp:lastModifiedBy>pazhoheshi</cp:lastModifiedBy>
  <cp:revision>4</cp:revision>
  <dcterms:created xsi:type="dcterms:W3CDTF">2019-01-19T14:49:00Z</dcterms:created>
  <dcterms:modified xsi:type="dcterms:W3CDTF">2019-01-19T16:30:00Z</dcterms:modified>
</cp:coreProperties>
</file>